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7B6AA" w14:textId="3E6016AA" w:rsidR="00220C73" w:rsidRDefault="00F2745E">
      <w:r>
        <w:t>1.1</w:t>
      </w:r>
    </w:p>
    <w:p w14:paraId="0752495C" w14:textId="70FA823A" w:rsidR="007A4EFB" w:rsidRPr="00F463AC" w:rsidRDefault="007A4EFB">
      <w:r w:rsidRPr="00F463AC">
        <w:t>Calculando a derivada de cara uma das funções:</w:t>
      </w:r>
    </w:p>
    <w:p w14:paraId="6586618B" w14:textId="083D27C9" w:rsidR="00194D8B" w:rsidRPr="00F463AC" w:rsidRDefault="00086F9B">
      <w:pPr>
        <w:rPr>
          <w:rFonts w:eastAsiaTheme="minorEastAsia"/>
          <w:vertAlign w:val="subscript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vertAlign w:val="subscript"/>
                </w:rPr>
              </m:ctrlPr>
            </m:sSubPr>
            <m:e>
              <m:sSup>
                <m:sSup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sSupPr>
                <m:e>
                  <m:r>
                    <w:rPr>
                      <w:rFonts w:ascii="Cambria Math" w:hAnsi="Cambria Math"/>
                      <w:vertAlign w:val="subscript"/>
                    </w:rPr>
                    <m:t>g</m:t>
                  </m:r>
                </m:e>
                <m:sup>
                  <m:r>
                    <w:rPr>
                      <w:rFonts w:ascii="Cambria Math" w:hAnsi="Cambria Math"/>
                      <w:vertAlign w:val="subscript"/>
                    </w:rPr>
                    <m:t>'</m:t>
                  </m:r>
                </m:sup>
              </m:sSup>
            </m:e>
            <m:sub>
              <m:r>
                <w:rPr>
                  <w:rFonts w:ascii="Cambria Math" w:hAnsi="Cambria Math"/>
                  <w:vertAlign w:val="subscript"/>
                </w:rPr>
                <m:t>a</m:t>
              </m:r>
            </m:sub>
          </m:sSub>
          <m:d>
            <m:dPr>
              <m:ctrlPr>
                <w:rPr>
                  <w:rFonts w:ascii="Cambria Math" w:hAnsi="Cambria Math"/>
                  <w:i/>
                  <w:vertAlign w:val="subscript"/>
                </w:rPr>
              </m:ctrlPr>
            </m:dPr>
            <m:e>
              <m:r>
                <w:rPr>
                  <w:rFonts w:ascii="Cambria Math" w:hAnsi="Cambria Math"/>
                  <w:vertAlign w:val="subscript"/>
                </w:rPr>
                <m:t>x</m:t>
              </m:r>
            </m:e>
          </m:d>
          <m:r>
            <w:rPr>
              <w:rFonts w:ascii="Cambria Math" w:hAnsi="Cambria Math"/>
              <w:vertAlign w:val="subscript"/>
            </w:rPr>
            <m:t>= -</m:t>
          </m:r>
          <m:f>
            <m:fPr>
              <m:ctrlPr>
                <w:rPr>
                  <w:rFonts w:ascii="Cambria Math" w:hAnsi="Cambria Math"/>
                  <w:i/>
                  <w:vertAlign w:val="subscript"/>
                </w:rPr>
              </m:ctrlPr>
            </m:fPr>
            <m:num>
              <m:r>
                <w:rPr>
                  <w:rFonts w:ascii="Cambria Math" w:hAnsi="Cambria Math"/>
                  <w:vertAlign w:val="subscript"/>
                </w:rPr>
                <m:t>1</m:t>
              </m:r>
            </m:num>
            <m:den>
              <m:r>
                <w:rPr>
                  <w:rFonts w:ascii="Cambria Math" w:hAnsi="Cambria Math"/>
                  <w:vertAlign w:val="subscript"/>
                </w:rPr>
                <m:t>1,2</m:t>
              </m:r>
            </m:den>
          </m:f>
          <m:r>
            <w:rPr>
              <w:rFonts w:ascii="Cambria Math" w:hAnsi="Cambria Math"/>
              <w:vertAlign w:val="subscript"/>
            </w:rPr>
            <m:t>(0.5x</m:t>
          </m:r>
          <m:sSup>
            <m:sSupPr>
              <m:ctrlPr>
                <w:rPr>
                  <w:rFonts w:ascii="Cambria Math" w:hAnsi="Cambria Math"/>
                  <w:i/>
                  <w:vertAlign w:val="subscript"/>
                </w:rPr>
              </m:ctrlPr>
            </m:sSupPr>
            <m:e>
              <m:r>
                <w:rPr>
                  <w:rFonts w:ascii="Cambria Math" w:hAnsi="Cambria Math"/>
                  <w:vertAlign w:val="subscript"/>
                </w:rPr>
                <m:t>e</m:t>
              </m:r>
            </m:e>
            <m:sup>
              <m:d>
                <m:d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dPr>
                <m:e>
                  <m:r>
                    <w:rPr>
                      <w:rFonts w:ascii="Cambria Math" w:hAnsi="Cambria Math"/>
                      <w:vertAlign w:val="subscript"/>
                    </w:rPr>
                    <m:t>0.5x</m:t>
                  </m:r>
                </m:e>
              </m:d>
            </m:sup>
          </m:sSup>
          <m:r>
            <w:rPr>
              <w:rFonts w:ascii="Cambria Math" w:hAnsi="Cambria Math"/>
              <w:vertAlign w:val="subscript"/>
            </w:rPr>
            <m:t>+</m:t>
          </m:r>
          <m:sSup>
            <m:sSupPr>
              <m:ctrlPr>
                <w:rPr>
                  <w:rFonts w:ascii="Cambria Math" w:hAnsi="Cambria Math"/>
                  <w:i/>
                  <w:vertAlign w:val="subscript"/>
                </w:rPr>
              </m:ctrlPr>
            </m:sSupPr>
            <m:e>
              <m:r>
                <w:rPr>
                  <w:rFonts w:ascii="Cambria Math" w:hAnsi="Cambria Math"/>
                  <w:vertAlign w:val="subscript"/>
                </w:rPr>
                <m:t>e</m:t>
              </m:r>
            </m:e>
            <m:sup>
              <m:d>
                <m:d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dPr>
                <m:e>
                  <m:r>
                    <w:rPr>
                      <w:rFonts w:ascii="Cambria Math" w:hAnsi="Cambria Math"/>
                      <w:vertAlign w:val="subscript"/>
                    </w:rPr>
                    <m:t>0.5x</m:t>
                  </m:r>
                </m:e>
              </m:d>
            </m:sup>
          </m:sSup>
          <m:r>
            <w:rPr>
              <w:rFonts w:ascii="Cambria Math" w:hAnsi="Cambria Math"/>
              <w:vertAlign w:val="subscript"/>
            </w:rPr>
            <m:t>)</m:t>
          </m:r>
        </m:oMath>
      </m:oMathPara>
    </w:p>
    <w:p w14:paraId="163FB0BC" w14:textId="48517F50" w:rsidR="007A4EFB" w:rsidRPr="00F463AC" w:rsidRDefault="00086F9B" w:rsidP="007A4EFB">
      <w:pPr>
        <w:rPr>
          <w:vertAlign w:val="subscript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vertAlign w:val="subscript"/>
                </w:rPr>
              </m:ctrlPr>
            </m:sSubPr>
            <m:e>
              <m:sSup>
                <m:sSup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sSupPr>
                <m:e>
                  <m:r>
                    <w:rPr>
                      <w:rFonts w:ascii="Cambria Math" w:hAnsi="Cambria Math"/>
                      <w:vertAlign w:val="subscript"/>
                    </w:rPr>
                    <m:t>g</m:t>
                  </m:r>
                </m:e>
                <m:sup>
                  <m:r>
                    <w:rPr>
                      <w:rFonts w:ascii="Cambria Math" w:hAnsi="Cambria Math"/>
                      <w:vertAlign w:val="subscript"/>
                    </w:rPr>
                    <m:t>'</m:t>
                  </m:r>
                </m:sup>
              </m:sSup>
            </m:e>
            <m:sub>
              <m:r>
                <w:rPr>
                  <w:rFonts w:ascii="Cambria Math" w:hAnsi="Cambria Math"/>
                  <w:vertAlign w:val="subscript"/>
                </w:rPr>
                <m:t>b</m:t>
              </m:r>
            </m:sub>
          </m:sSub>
          <m:d>
            <m:dPr>
              <m:ctrlPr>
                <w:rPr>
                  <w:rFonts w:ascii="Cambria Math" w:hAnsi="Cambria Math"/>
                  <w:i/>
                  <w:vertAlign w:val="subscript"/>
                </w:rPr>
              </m:ctrlPr>
            </m:dPr>
            <m:e>
              <m:r>
                <w:rPr>
                  <w:rFonts w:ascii="Cambria Math" w:hAnsi="Cambria Math"/>
                  <w:vertAlign w:val="subscript"/>
                </w:rPr>
                <m:t>x</m:t>
              </m:r>
            </m:e>
          </m:d>
          <m:r>
            <w:rPr>
              <w:rFonts w:ascii="Cambria Math" w:hAnsi="Cambria Math"/>
              <w:vertAlign w:val="subscript"/>
            </w:rPr>
            <m:t>= -5*</m:t>
          </m:r>
          <m:f>
            <m:fPr>
              <m:ctrlPr>
                <w:rPr>
                  <w:rFonts w:ascii="Cambria Math" w:hAnsi="Cambria Math"/>
                  <w:i/>
                  <w:vertAlign w:val="subscript"/>
                </w:rPr>
              </m:ctrlPr>
            </m:fPr>
            <m:num>
              <m:r>
                <w:rPr>
                  <w:rFonts w:ascii="Cambria Math" w:hAnsi="Cambria Math"/>
                  <w:vertAlign w:val="subscript"/>
                </w:rPr>
                <m:t>0.5</m:t>
              </m:r>
              <m:sSup>
                <m:sSup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sSupPr>
                <m:e>
                  <m:r>
                    <w:rPr>
                      <w:rFonts w:ascii="Cambria Math" w:hAnsi="Cambria Math"/>
                      <w:vertAlign w:val="subscript"/>
                    </w:rPr>
                    <m:t>e</m:t>
                  </m:r>
                </m:e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  <w:vertAlign w:val="subscript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vertAlign w:val="subscript"/>
                        </w:rPr>
                        <m:t>0.5x</m:t>
                      </m:r>
                    </m:e>
                  </m:d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vertAlign w:val="subscript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vertAlign w:val="subscript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e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vertAlign w:val="subscript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vertAlign w:val="subscript"/>
                                </w:rPr>
                                <m:t>0.5x</m:t>
                              </m:r>
                            </m:e>
                          </m:d>
                        </m:sup>
                      </m:sSup>
                      <m:r>
                        <w:rPr>
                          <w:rFonts w:ascii="Cambria Math" w:hAnsi="Cambria Math"/>
                          <w:vertAlign w:val="subscript"/>
                        </w:rPr>
                        <m:t xml:space="preserve"> + 1,2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vertAlign w:val="subscript"/>
                    </w:rPr>
                    <m:t>2</m:t>
                  </m:r>
                </m:sup>
              </m:sSup>
            </m:den>
          </m:f>
        </m:oMath>
      </m:oMathPara>
    </w:p>
    <w:p w14:paraId="4AF578ED" w14:textId="124C655E" w:rsidR="007A4EFB" w:rsidRPr="00F463AC" w:rsidRDefault="00086F9B">
      <w:pPr>
        <w:rPr>
          <w:vertAlign w:val="subscript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vertAlign w:val="subscript"/>
                </w:rPr>
              </m:ctrlPr>
            </m:sSubPr>
            <m:e>
              <m:sSup>
                <m:sSup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sSupPr>
                <m:e>
                  <m:r>
                    <w:rPr>
                      <w:rFonts w:ascii="Cambria Math" w:hAnsi="Cambria Math"/>
                      <w:vertAlign w:val="subscript"/>
                    </w:rPr>
                    <m:t>g</m:t>
                  </m:r>
                </m:e>
                <m:sup>
                  <m:r>
                    <w:rPr>
                      <w:rFonts w:ascii="Cambria Math" w:hAnsi="Cambria Math"/>
                      <w:vertAlign w:val="subscript"/>
                    </w:rPr>
                    <m:t>'</m:t>
                  </m:r>
                </m:sup>
              </m:sSup>
            </m:e>
            <m:sub>
              <m:r>
                <w:rPr>
                  <w:rFonts w:ascii="Cambria Math" w:hAnsi="Cambria Math"/>
                  <w:vertAlign w:val="subscript"/>
                </w:rPr>
                <m:t>c</m:t>
              </m:r>
            </m:sub>
          </m:sSub>
          <m:d>
            <m:dPr>
              <m:ctrlPr>
                <w:rPr>
                  <w:rFonts w:ascii="Cambria Math" w:hAnsi="Cambria Math"/>
                  <w:i/>
                  <w:vertAlign w:val="subscript"/>
                </w:rPr>
              </m:ctrlPr>
            </m:dPr>
            <m:e>
              <m:r>
                <w:rPr>
                  <w:rFonts w:ascii="Cambria Math" w:hAnsi="Cambria Math"/>
                  <w:vertAlign w:val="subscript"/>
                </w:rPr>
                <m:t>x</m:t>
              </m:r>
            </m:e>
          </m:d>
          <m:r>
            <w:rPr>
              <w:rFonts w:ascii="Cambria Math" w:hAnsi="Cambria Math"/>
              <w:vertAlign w:val="subscript"/>
            </w:rPr>
            <m:t>= -0.5</m:t>
          </m:r>
          <m:d>
            <m:dPr>
              <m:ctrlPr>
                <w:rPr>
                  <w:rFonts w:ascii="Cambria Math" w:hAnsi="Cambria Math"/>
                  <w:i/>
                  <w:vertAlign w:val="subscript"/>
                </w:rPr>
              </m:ctrlPr>
            </m:dPr>
            <m:e>
              <m:r>
                <w:rPr>
                  <w:rFonts w:ascii="Cambria Math" w:hAnsi="Cambria Math"/>
                  <w:vertAlign w:val="subscript"/>
                </w:rPr>
                <m:t>5 - 1.2x</m:t>
              </m:r>
            </m:e>
          </m:d>
          <m:sSup>
            <m:sSupPr>
              <m:ctrlPr>
                <w:rPr>
                  <w:rFonts w:ascii="Cambria Math" w:hAnsi="Cambria Math"/>
                  <w:i/>
                  <w:vertAlign w:val="subscript"/>
                </w:rPr>
              </m:ctrlPr>
            </m:sSupPr>
            <m:e>
              <m:r>
                <w:rPr>
                  <w:rFonts w:ascii="Cambria Math" w:hAnsi="Cambria Math"/>
                  <w:vertAlign w:val="subscript"/>
                </w:rPr>
                <m:t>e</m:t>
              </m:r>
            </m:e>
            <m:sup>
              <m:r>
                <w:rPr>
                  <w:rFonts w:ascii="Cambria Math" w:hAnsi="Cambria Math"/>
                  <w:vertAlign w:val="subscript"/>
                </w:rPr>
                <m:t>(-0.5x)</m:t>
              </m:r>
            </m:sup>
          </m:sSup>
          <m:r>
            <w:rPr>
              <w:rFonts w:ascii="Cambria Math" w:hAnsi="Cambria Math"/>
              <w:vertAlign w:val="subscript"/>
            </w:rPr>
            <m:t xml:space="preserve"> - 1.2</m:t>
          </m:r>
          <m:sSup>
            <m:sSupPr>
              <m:ctrlPr>
                <w:rPr>
                  <w:rFonts w:ascii="Cambria Math" w:hAnsi="Cambria Math"/>
                  <w:i/>
                  <w:vertAlign w:val="subscript"/>
                </w:rPr>
              </m:ctrlPr>
            </m:sSupPr>
            <m:e>
              <m:r>
                <w:rPr>
                  <w:rFonts w:ascii="Cambria Math" w:hAnsi="Cambria Math"/>
                  <w:vertAlign w:val="subscript"/>
                </w:rPr>
                <m:t>e</m:t>
              </m:r>
            </m:e>
            <m:sup>
              <m:r>
                <w:rPr>
                  <w:rFonts w:ascii="Cambria Math" w:hAnsi="Cambria Math"/>
                  <w:vertAlign w:val="subscript"/>
                </w:rPr>
                <m:t>(-0.5x)</m:t>
              </m:r>
            </m:sup>
          </m:sSup>
        </m:oMath>
      </m:oMathPara>
    </w:p>
    <w:p w14:paraId="0C9E9CFE" w14:textId="76DE9DF6" w:rsidR="00F2745E" w:rsidRPr="00F463AC" w:rsidRDefault="007A4EFB" w:rsidP="00F2745E">
      <w:r w:rsidRPr="00F463AC">
        <w:t>Assumindo 0.</w:t>
      </w:r>
      <w:r w:rsidR="00CA7054" w:rsidRPr="00F463AC">
        <w:t>5 como ponto inicial:</w:t>
      </w:r>
    </w:p>
    <w:p w14:paraId="3552DA44" w14:textId="2037B132" w:rsidR="00CA7054" w:rsidRPr="00F463AC" w:rsidRDefault="00086F9B" w:rsidP="00CA7054">
      <w:pPr>
        <w:rPr>
          <w:rFonts w:eastAsiaTheme="minorEastAsia"/>
          <w:vertAlign w:val="subscript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vertAlign w:val="subscript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vertAlign w:val="subscript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vertAlign w:val="subscript"/>
                        </w:rPr>
                        <m:t>g</m:t>
                      </m:r>
                    </m:e>
                    <m:sup>
                      <m:r>
                        <w:rPr>
                          <w:rFonts w:ascii="Cambria Math" w:hAnsi="Cambria Math"/>
                          <w:vertAlign w:val="subscript"/>
                        </w:rPr>
                        <m:t>'</m:t>
                      </m:r>
                    </m:sup>
                  </m:sSup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a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dPr>
                <m:e>
                  <m:r>
                    <w:rPr>
                      <w:rFonts w:ascii="Cambria Math" w:hAnsi="Cambria Math"/>
                      <w:vertAlign w:val="subscript"/>
                    </w:rPr>
                    <m:t>1.5</m:t>
                  </m:r>
                </m:e>
              </m:d>
            </m:e>
          </m:d>
          <m:r>
            <w:rPr>
              <w:rFonts w:ascii="Cambria Math" w:hAnsi="Cambria Math"/>
              <w:vertAlign w:val="subscript"/>
            </w:rPr>
            <m:t>= 3,09</m:t>
          </m:r>
        </m:oMath>
      </m:oMathPara>
    </w:p>
    <w:p w14:paraId="468C37AC" w14:textId="60100977" w:rsidR="00CA7054" w:rsidRPr="00F463AC" w:rsidRDefault="00086F9B" w:rsidP="00CA7054">
      <w:pPr>
        <w:rPr>
          <w:vertAlign w:val="subscript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vertAlign w:val="subscript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vertAlign w:val="subscript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vertAlign w:val="subscript"/>
                        </w:rPr>
                        <m:t>g</m:t>
                      </m:r>
                    </m:e>
                    <m:sup>
                      <m:r>
                        <w:rPr>
                          <w:rFonts w:ascii="Cambria Math" w:hAnsi="Cambria Math"/>
                          <w:vertAlign w:val="subscript"/>
                        </w:rPr>
                        <m:t>'</m:t>
                      </m:r>
                    </m:sup>
                  </m:sSup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b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dPr>
                <m:e>
                  <m:r>
                    <w:rPr>
                      <w:rFonts w:ascii="Cambria Math" w:hAnsi="Cambria Math"/>
                      <w:vertAlign w:val="subscript"/>
                    </w:rPr>
                    <m:t>1.5</m:t>
                  </m:r>
                </m:e>
              </m:d>
            </m:e>
          </m:d>
          <m:r>
            <w:rPr>
              <w:rFonts w:ascii="Cambria Math" w:hAnsi="Cambria Math"/>
              <w:vertAlign w:val="subscript"/>
            </w:rPr>
            <m:t>= 0.48</m:t>
          </m:r>
        </m:oMath>
      </m:oMathPara>
    </w:p>
    <w:p w14:paraId="0C409A94" w14:textId="006AA5AF" w:rsidR="00CA7054" w:rsidRPr="00F463AC" w:rsidRDefault="00086F9B" w:rsidP="00CA7054">
      <w:pPr>
        <w:rPr>
          <w:vertAlign w:val="subscript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vertAlign w:val="subscript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vertAlign w:val="subscript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vertAlign w:val="subscript"/>
                        </w:rPr>
                        <m:t>g</m:t>
                      </m:r>
                    </m:e>
                    <m:sup>
                      <m:r>
                        <w:rPr>
                          <w:rFonts w:ascii="Cambria Math" w:hAnsi="Cambria Math"/>
                          <w:vertAlign w:val="subscript"/>
                        </w:rPr>
                        <m:t>'</m:t>
                      </m:r>
                    </m:sup>
                  </m:sSup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dPr>
                <m:e>
                  <m:r>
                    <w:rPr>
                      <w:rFonts w:ascii="Cambria Math" w:hAnsi="Cambria Math"/>
                      <w:vertAlign w:val="subscript"/>
                    </w:rPr>
                    <m:t>1.5</m:t>
                  </m:r>
                </m:e>
              </m:d>
            </m:e>
          </m:d>
          <m:r>
            <w:rPr>
              <w:rFonts w:ascii="Cambria Math" w:hAnsi="Cambria Math"/>
              <w:vertAlign w:val="subscript"/>
            </w:rPr>
            <m:t>= 1,32</m:t>
          </m:r>
        </m:oMath>
      </m:oMathPara>
    </w:p>
    <w:p w14:paraId="6CD53303" w14:textId="6BB0B617" w:rsidR="00062966" w:rsidRPr="00F463AC" w:rsidRDefault="002338FF" w:rsidP="00062966">
      <w:r w:rsidRPr="00F463AC">
        <w:t>Sendo assim, apenas (</w:t>
      </w:r>
      <w:proofErr w:type="spellStart"/>
      <w:r w:rsidRPr="00F463AC">
        <w:t>ii</w:t>
      </w:r>
      <w:proofErr w:type="spellEnd"/>
      <w:r w:rsidRPr="00F463AC">
        <w:t>) apresenta um valor que garante convergência</w:t>
      </w:r>
      <w:r w:rsidR="00062966" w:rsidRPr="00F463AC">
        <w:t>.</w:t>
      </w:r>
    </w:p>
    <w:p w14:paraId="7D15148B" w14:textId="109AE6F6" w:rsidR="00F463AC" w:rsidRDefault="00F463AC" w:rsidP="00062966">
      <w:r>
        <w:t>1.2)</w:t>
      </w:r>
    </w:p>
    <w:p w14:paraId="0E395522" w14:textId="77777777" w:rsidR="00F463AC" w:rsidRPr="00F463AC" w:rsidRDefault="00F463AC" w:rsidP="00F463AC">
      <w:pPr>
        <w:spacing w:after="0"/>
        <w:rPr>
          <w:sz w:val="16"/>
          <w:szCs w:val="16"/>
        </w:rPr>
      </w:pPr>
      <w:r w:rsidRPr="00F463AC">
        <w:rPr>
          <w:sz w:val="16"/>
          <w:szCs w:val="16"/>
        </w:rPr>
        <w:t>Digite o valor inicial: 1.5</w:t>
      </w:r>
    </w:p>
    <w:p w14:paraId="4883B6B8" w14:textId="77777777" w:rsidR="00F463AC" w:rsidRPr="00F463AC" w:rsidRDefault="00F463AC" w:rsidP="00F463AC">
      <w:pPr>
        <w:spacing w:after="0"/>
        <w:rPr>
          <w:sz w:val="16"/>
          <w:szCs w:val="16"/>
        </w:rPr>
      </w:pPr>
      <w:r w:rsidRPr="00F463AC">
        <w:rPr>
          <w:sz w:val="16"/>
          <w:szCs w:val="16"/>
        </w:rPr>
        <w:t>Digite o valor inicial da tolerância: 0.000005</w:t>
      </w:r>
    </w:p>
    <w:p w14:paraId="0005819F" w14:textId="4297462D" w:rsidR="00F463AC" w:rsidRPr="00F463AC" w:rsidRDefault="00F463AC" w:rsidP="00F463AC">
      <w:pPr>
        <w:spacing w:after="0"/>
        <w:rPr>
          <w:sz w:val="16"/>
          <w:szCs w:val="16"/>
        </w:rPr>
      </w:pPr>
      <w:r w:rsidRPr="00F463AC">
        <w:rPr>
          <w:sz w:val="16"/>
          <w:szCs w:val="16"/>
        </w:rPr>
        <w:t>Digite o número máximo de iterações: 40</w:t>
      </w:r>
    </w:p>
    <w:p w14:paraId="6E4A5CE4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Iteração 1</w:t>
      </w:r>
    </w:p>
    <w:p w14:paraId="35DA9682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g(1.5)= 1.5</w:t>
      </w:r>
    </w:p>
    <w:p w14:paraId="1DCCCE6C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h(1.5)= 1.5073861847929706</w:t>
      </w:r>
    </w:p>
    <w:p w14:paraId="5517CCDD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Abs.= 0.007386184792970596</w:t>
      </w:r>
    </w:p>
    <w:p w14:paraId="0D1B2D01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Rel.= 0.004899995016197551</w:t>
      </w:r>
    </w:p>
    <w:p w14:paraId="669A365C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--------------------------------------</w:t>
      </w:r>
    </w:p>
    <w:p w14:paraId="45244DB3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Iteração 2</w:t>
      </w:r>
    </w:p>
    <w:p w14:paraId="1CC5A38C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g(1.5073861847929706)= 1.5073861847929706</w:t>
      </w:r>
    </w:p>
    <w:p w14:paraId="651FEB54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h(1.5073861847929706)= 1.503835043490722</w:t>
      </w:r>
    </w:p>
    <w:p w14:paraId="1493DB92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Abs.= -0.0035511413022486504</w:t>
      </w:r>
    </w:p>
    <w:p w14:paraId="075B32A7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Rel.= -0.002361390178809568</w:t>
      </w:r>
    </w:p>
    <w:p w14:paraId="50B2F680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--------------------------------------</w:t>
      </w:r>
    </w:p>
    <w:p w14:paraId="7CA7716D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Iteração 3</w:t>
      </w:r>
    </w:p>
    <w:p w14:paraId="3EB75623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g(1.503835043490722)= 1.503835043490722</w:t>
      </w:r>
    </w:p>
    <w:p w14:paraId="1A705A27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h(1.503835043490722)= 1.5055419127332366</w:t>
      </w:r>
    </w:p>
    <w:p w14:paraId="633F510C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Abs.= 0.0017068692425146192</w:t>
      </w:r>
    </w:p>
    <w:p w14:paraId="0F15331F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Rel.= 0.0011337241614322664</w:t>
      </w:r>
    </w:p>
    <w:p w14:paraId="3B56E61B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--------------------------------------</w:t>
      </w:r>
    </w:p>
    <w:p w14:paraId="0FC67C58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Iteração 4</w:t>
      </w:r>
    </w:p>
    <w:p w14:paraId="4C9CE9F9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g(1.5055419127332366)= 1.5055419127332366</w:t>
      </w:r>
    </w:p>
    <w:p w14:paraId="3AC8E387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h(1.5055419127332366)= 1.5047213946373166</w:t>
      </w:r>
    </w:p>
    <w:p w14:paraId="47CD855D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Abs.= -0.0008205180959199865</w:t>
      </w:r>
    </w:p>
    <w:p w14:paraId="32821A07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Rel.= -0.0005452956931723273</w:t>
      </w:r>
    </w:p>
    <w:p w14:paraId="442D3ED5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--------------------------------------</w:t>
      </w:r>
    </w:p>
    <w:p w14:paraId="16D04560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Iteração 5</w:t>
      </w:r>
    </w:p>
    <w:p w14:paraId="4F023F1A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g(1.5047213946373166)= 1.5047213946373166</w:t>
      </w:r>
    </w:p>
    <w:p w14:paraId="243BB05F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h(1.5047213946373166)= 1.5051158059516732</w:t>
      </w:r>
    </w:p>
    <w:p w14:paraId="20EA03E1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Abs.= 0.0003944113143565797</w:t>
      </w:r>
    </w:p>
    <w:p w14:paraId="4CA3A0A2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Rel.= 0.00026204715464216155</w:t>
      </w:r>
    </w:p>
    <w:p w14:paraId="3C565526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--------------------------------------</w:t>
      </w:r>
    </w:p>
    <w:p w14:paraId="570D54AA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Iteração 6</w:t>
      </w:r>
    </w:p>
    <w:p w14:paraId="3575F100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g(1.5051158059516732)= 1.5051158059516732</w:t>
      </w:r>
    </w:p>
    <w:p w14:paraId="08AB4E6B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h(1.5051158059516732)= 1.5049262124661718</w:t>
      </w:r>
    </w:p>
    <w:p w14:paraId="2EEC01F0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Abs.= -0.00018959348550140476</w:t>
      </w:r>
    </w:p>
    <w:p w14:paraId="2F132E54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Rel.= -0.00012598191454896097</w:t>
      </w:r>
    </w:p>
    <w:p w14:paraId="0DE513B3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--------------------------------------</w:t>
      </w:r>
    </w:p>
    <w:p w14:paraId="283182EF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lastRenderedPageBreak/>
        <w:t>Iteração 7</w:t>
      </w:r>
    </w:p>
    <w:p w14:paraId="0E78DA8D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g(1.5049262124661718)= 1.5049262124661718</w:t>
      </w:r>
    </w:p>
    <w:p w14:paraId="4D6510E3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h(1.5049262124661718)= 1.505017348743223</w:t>
      </w:r>
    </w:p>
    <w:p w14:paraId="3945C11D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Abs.= 9.113627705126248e-05</w:t>
      </w:r>
    </w:p>
    <w:p w14:paraId="440E378C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Rel.= 6.055496777320645e-05</w:t>
      </w:r>
    </w:p>
    <w:p w14:paraId="7075D0AB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--------------------------------------</w:t>
      </w:r>
    </w:p>
    <w:p w14:paraId="72D33604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Iteração 8</w:t>
      </w:r>
    </w:p>
    <w:p w14:paraId="2BCC2812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g(1.505017348743223)= 1.505017348743223</w:t>
      </w:r>
    </w:p>
    <w:p w14:paraId="522A14AD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h(1.505017348743223)= 1.5049735398658841</w:t>
      </w:r>
    </w:p>
    <w:p w14:paraId="33681E65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Abs.= -4.3808877338902263e-05</w:t>
      </w:r>
    </w:p>
    <w:p w14:paraId="3C62D199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Rel.= -2.910940038374781e-05</w:t>
      </w:r>
    </w:p>
    <w:p w14:paraId="360FAA4F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--------------------------------------</w:t>
      </w:r>
    </w:p>
    <w:p w14:paraId="1205565E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Iteração 9</w:t>
      </w:r>
    </w:p>
    <w:p w14:paraId="71CF1A6E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g(1.5049735398658841)= 1.5049735398658841</w:t>
      </w:r>
    </w:p>
    <w:p w14:paraId="3135D656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h(1.5049735398658841)= 1.504994598564923</w:t>
      </w:r>
    </w:p>
    <w:p w14:paraId="796C7C21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Abs.= 2.105869903878954e-05</w:t>
      </w:r>
    </w:p>
    <w:p w14:paraId="51E2E47D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Rel.= 1.3992541274812492e-05</w:t>
      </w:r>
    </w:p>
    <w:p w14:paraId="08647BD6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--------------------------------------</w:t>
      </w:r>
    </w:p>
    <w:p w14:paraId="11EF6DDA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Iteração 10</w:t>
      </w:r>
    </w:p>
    <w:p w14:paraId="29560503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g(1.504994598564923)= 1.504994598564923</w:t>
      </w:r>
    </w:p>
    <w:p w14:paraId="640AFC22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h(1.504994598564923)= 1.5049844757420536</w:t>
      </w:r>
    </w:p>
    <w:p w14:paraId="14779F76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Abs.= -1.0122822869274017e-05</w:t>
      </w:r>
    </w:p>
    <w:p w14:paraId="4C2D360D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Rel.= -6.726197533886732e-06</w:t>
      </w:r>
    </w:p>
    <w:p w14:paraId="7D7F75CC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--------------------------------------</w:t>
      </w:r>
    </w:p>
    <w:p w14:paraId="1DD71496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Iteração 11</w:t>
      </w:r>
    </w:p>
    <w:p w14:paraId="5F3D9389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g(1.5049844757420536)= 1.5049844757420536</w:t>
      </w:r>
    </w:p>
    <w:p w14:paraId="5851CED4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h(1.5049844757420536)= 1.5049893417342444</w:t>
      </w:r>
    </w:p>
    <w:p w14:paraId="55786F9C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Abs.= 4.865992190739021e-06</w:t>
      </w:r>
    </w:p>
    <w:p w14:paraId="085E9049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Rel.= 3.2332402999823193e-06</w:t>
      </w:r>
    </w:p>
    <w:p w14:paraId="2ED2077A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--------------------------------------</w:t>
      </w:r>
    </w:p>
    <w:p w14:paraId="4A75ADAF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A solução obtida foi: 1.5049893417342444</w:t>
      </w:r>
    </w:p>
    <w:p w14:paraId="219B2F2E" w14:textId="139F9518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o número de iterações foi de 11</w:t>
      </w:r>
    </w:p>
    <w:p w14:paraId="2A39E136" w14:textId="14B66479" w:rsidR="00F463AC" w:rsidRDefault="00F463AC" w:rsidP="00F463AC">
      <w:r>
        <w:t>Questão 2)</w:t>
      </w:r>
    </w:p>
    <w:p w14:paraId="343936C5" w14:textId="3B6E5827" w:rsidR="00D47DDC" w:rsidRDefault="00D47DDC" w:rsidP="00F463AC">
      <w:r>
        <w:t>Utilizando  o método da bisseção para encontrar o intervalo, assume-se o valor inicial (x=0) e delta =0.1:</w:t>
      </w:r>
    </w:p>
    <w:p w14:paraId="4A68E6FC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>Iteração: 1</w:t>
      </w:r>
    </w:p>
    <w:p w14:paraId="3572386D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 xml:space="preserve"> f(0.1) = 1.0651709180756477</w:t>
      </w:r>
    </w:p>
    <w:p w14:paraId="79EB7021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 xml:space="preserve"> f(0.2) = 1.06140275816017</w:t>
      </w:r>
    </w:p>
    <w:p w14:paraId="5839AD94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>Iteração: 2</w:t>
      </w:r>
    </w:p>
    <w:p w14:paraId="37C4EFE4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 xml:space="preserve"> f(0.2) = 1.06140275816017</w:t>
      </w:r>
    </w:p>
    <w:p w14:paraId="1933D19A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 xml:space="preserve"> f(0.30000000000000004) = 0.9898588075760031</w:t>
      </w:r>
    </w:p>
    <w:p w14:paraId="73FCB744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>Iteração: 3</w:t>
      </w:r>
    </w:p>
    <w:p w14:paraId="410F9FFE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 xml:space="preserve"> f(0.30000000000000004) = 0.9898588075760031</w:t>
      </w:r>
    </w:p>
    <w:p w14:paraId="0F79A985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 xml:space="preserve"> f(0.4) = 0.8518246976412702</w:t>
      </w:r>
    </w:p>
    <w:p w14:paraId="4969096A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>Iteração: 4</w:t>
      </w:r>
    </w:p>
    <w:p w14:paraId="5D9B06E4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 xml:space="preserve"> f(0.4) = 0.8518246976412702</w:t>
      </w:r>
    </w:p>
    <w:p w14:paraId="1F643B70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 xml:space="preserve"> f(0.5) = 0.6487212707001282</w:t>
      </w:r>
    </w:p>
    <w:p w14:paraId="6348ECA9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 xml:space="preserve"> f(0.5) = 0.6487212707001282</w:t>
      </w:r>
    </w:p>
    <w:p w14:paraId="7FABF957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>Iteração: 6</w:t>
      </w:r>
    </w:p>
    <w:p w14:paraId="038978AB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 xml:space="preserve"> f(0.6) = 0.38211880039050894</w:t>
      </w:r>
    </w:p>
    <w:p w14:paraId="4BE6E78D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 xml:space="preserve"> f(0.7) = 0.05375270747047689</w:t>
      </w:r>
    </w:p>
    <w:p w14:paraId="744DE53C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>Iteração: 7</w:t>
      </w:r>
    </w:p>
    <w:p w14:paraId="6B6026E8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 xml:space="preserve"> f(0.7) = 0.05375270747047689</w:t>
      </w:r>
    </w:p>
    <w:p w14:paraId="62C172B6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 xml:space="preserve"> f(0.7999999999999999) = -0.3344590715075322</w:t>
      </w:r>
    </w:p>
    <w:p w14:paraId="325AA7A1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>Valor a direita de 0.7</w:t>
      </w:r>
    </w:p>
    <w:p w14:paraId="15749A76" w14:textId="1338AEF5" w:rsid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>Valor a esquerda de 0.7999999999999999</w:t>
      </w:r>
    </w:p>
    <w:p w14:paraId="0C6CCB07" w14:textId="44B57A30" w:rsidR="00D47DDC" w:rsidRDefault="00D47DDC" w:rsidP="00D47DDC">
      <w:pPr>
        <w:spacing w:after="0"/>
        <w:ind w:firstLine="2835"/>
        <w:rPr>
          <w:sz w:val="16"/>
          <w:szCs w:val="16"/>
        </w:rPr>
      </w:pPr>
    </w:p>
    <w:p w14:paraId="011D4CD5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</w:p>
    <w:p w14:paraId="51B63C1B" w14:textId="21C7AAFE" w:rsidR="00D47DDC" w:rsidRDefault="00D47DDC" w:rsidP="00F463AC">
      <w:r>
        <w:t>Identificou-se que a raiz se encontra no intervalo [0,</w:t>
      </w:r>
      <w:r w:rsidR="00AA199D">
        <w:t>7;</w:t>
      </w:r>
      <w:r>
        <w:t xml:space="preserve"> 0,8]</w:t>
      </w:r>
    </w:p>
    <w:p w14:paraId="32033327" w14:textId="3FCE3B2E" w:rsidR="00D47DDC" w:rsidRDefault="00D47DDC" w:rsidP="00F463AC"/>
    <w:p w14:paraId="65C12FA5" w14:textId="3F4DC846" w:rsidR="00D47DDC" w:rsidRDefault="00D47DDC" w:rsidP="00F463AC"/>
    <w:p w14:paraId="011C6FB5" w14:textId="03471FAD" w:rsidR="00AA199D" w:rsidRPr="00AA199D" w:rsidRDefault="00D47DDC" w:rsidP="00F463AC">
      <w:pPr>
        <w:rPr>
          <w:rFonts w:eastAsiaTheme="minorEastAsia"/>
        </w:rPr>
      </w:pPr>
      <w:r>
        <w:lastRenderedPageBreak/>
        <w:t>Utilizando o método do ponto f</w:t>
      </w:r>
      <w:r w:rsidR="00AA199D">
        <w:t xml:space="preserve">ixo assumindo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 xml:space="preserve">= 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e>
            </m:d>
          </m:e>
        </m:rad>
      </m:oMath>
    </w:p>
    <w:p w14:paraId="68E366DE" w14:textId="77777777" w:rsidR="00D47DDC" w:rsidRPr="00D47DDC" w:rsidRDefault="00D47DDC" w:rsidP="00D47DDC">
      <w:pPr>
        <w:spacing w:after="0"/>
        <w:rPr>
          <w:sz w:val="16"/>
          <w:szCs w:val="16"/>
        </w:rPr>
      </w:pPr>
      <w:r w:rsidRPr="00D47DDC">
        <w:rPr>
          <w:sz w:val="16"/>
          <w:szCs w:val="16"/>
        </w:rPr>
        <w:t>Digite o valor inicial: 0.7</w:t>
      </w:r>
    </w:p>
    <w:p w14:paraId="76EE32B4" w14:textId="77777777" w:rsidR="00D47DDC" w:rsidRPr="00D47DDC" w:rsidRDefault="00D47DDC" w:rsidP="00D47DDC">
      <w:pPr>
        <w:spacing w:after="0"/>
        <w:rPr>
          <w:sz w:val="16"/>
          <w:szCs w:val="16"/>
        </w:rPr>
      </w:pPr>
      <w:r w:rsidRPr="00D47DDC">
        <w:rPr>
          <w:sz w:val="16"/>
          <w:szCs w:val="16"/>
        </w:rPr>
        <w:t>Digite o valor inicial da tolerância: 0.0001</w:t>
      </w:r>
    </w:p>
    <w:p w14:paraId="2B1C1E59" w14:textId="0C976009" w:rsidR="00D47DDC" w:rsidRPr="00D47DDC" w:rsidRDefault="00D47DDC" w:rsidP="00D47DDC">
      <w:pPr>
        <w:spacing w:after="0"/>
        <w:rPr>
          <w:sz w:val="16"/>
          <w:szCs w:val="16"/>
        </w:rPr>
      </w:pPr>
      <w:r w:rsidRPr="00D47DDC">
        <w:rPr>
          <w:sz w:val="16"/>
          <w:szCs w:val="16"/>
        </w:rPr>
        <w:t>Digite o número máximo de iterações: 20</w:t>
      </w:r>
    </w:p>
    <w:p w14:paraId="70C51904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Iteração 1</w:t>
      </w:r>
    </w:p>
    <w:p w14:paraId="545DA2BE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g(0.7)= 0.7</w:t>
      </w:r>
    </w:p>
    <w:p w14:paraId="27392945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h(0.7)= 0.7095337742966287</w:t>
      </w:r>
    </w:p>
    <w:p w14:paraId="56F0F22A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Desvio Abs.= 0.009533774296628716</w:t>
      </w:r>
    </w:p>
    <w:p w14:paraId="748714A3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Desvio Rel.= 0.01343667439380132</w:t>
      </w:r>
    </w:p>
    <w:p w14:paraId="7D2FBA2E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--------------------------------------</w:t>
      </w:r>
    </w:p>
    <w:p w14:paraId="2B06786A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Iteração 2</w:t>
      </w:r>
    </w:p>
    <w:p w14:paraId="32463E2B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g(0.7095337742966287)= 0.7095337742966287</w:t>
      </w:r>
    </w:p>
    <w:p w14:paraId="4BCBD249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h(0.7095337742966287)= 0.7129241159948005</w:t>
      </w:r>
    </w:p>
    <w:p w14:paraId="654F0C1D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Desvio Abs.= 0.0033903416981718726</w:t>
      </w:r>
    </w:p>
    <w:p w14:paraId="2490AD52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Desvio Rel.= 0.0047555435734433745</w:t>
      </w:r>
    </w:p>
    <w:p w14:paraId="5D55F522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--------------------------------------</w:t>
      </w:r>
    </w:p>
    <w:p w14:paraId="45AA0B18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Iteração 3</w:t>
      </w:r>
    </w:p>
    <w:p w14:paraId="27786738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g(0.7129241159948005)= 0.7129241159948005</w:t>
      </w:r>
    </w:p>
    <w:p w14:paraId="511C9E78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h(0.7129241159948005)= 0.7141336690837656</w:t>
      </w:r>
    </w:p>
    <w:p w14:paraId="51F8343D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Desvio Abs.= 0.0012095530889650874</w:t>
      </w:r>
    </w:p>
    <w:p w14:paraId="39F8EF69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Desvio Rel.= 0.0016937348585131765</w:t>
      </w:r>
    </w:p>
    <w:p w14:paraId="1E057486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--------------------------------------</w:t>
      </w:r>
    </w:p>
    <w:p w14:paraId="5254094D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Iteração 4</w:t>
      </w:r>
    </w:p>
    <w:p w14:paraId="7CF5B9E4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g(0.7141336690837656)= 0.7141336690837656</w:t>
      </w:r>
    </w:p>
    <w:p w14:paraId="79E967BF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h(0.7141336690837656)= 0.7145656910016462</w:t>
      </w:r>
    </w:p>
    <w:p w14:paraId="0A3DF769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Desvio Abs.= 0.0004320219178806095</w:t>
      </w:r>
    </w:p>
    <w:p w14:paraId="064935B7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Desvio Rel.= 0.000604593704009243</w:t>
      </w:r>
    </w:p>
    <w:p w14:paraId="419E544B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--------------------------------------</w:t>
      </w:r>
    </w:p>
    <w:p w14:paraId="72149E87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Iteração 5</w:t>
      </w:r>
    </w:p>
    <w:p w14:paraId="1C12A6B8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g(0.7145656910016462)= 0.7145656910016462</w:t>
      </w:r>
    </w:p>
    <w:p w14:paraId="1292961F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h(0.7145656910016462)= 0.7147200616940659</w:t>
      </w:r>
    </w:p>
    <w:p w14:paraId="1C95DC5C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Desvio Abs.= 0.0001543706924196364</w:t>
      </w:r>
    </w:p>
    <w:p w14:paraId="3C3378A2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Desvio Rel.= 0.00021598763025307998</w:t>
      </w:r>
    </w:p>
    <w:p w14:paraId="1DA7B612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--------------------------------------</w:t>
      </w:r>
    </w:p>
    <w:p w14:paraId="46009480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Iteração 6</w:t>
      </w:r>
    </w:p>
    <w:p w14:paraId="1F4DC2AD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g(0.7147200616940659)= 0.7147200616940659</w:t>
      </w:r>
    </w:p>
    <w:p w14:paraId="053227F7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h(0.7147200616940659)= 0.7147752297385257</w:t>
      </w:r>
    </w:p>
    <w:p w14:paraId="7033DC49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Desvio Abs.= 5.516804445981904e-05</w:t>
      </w:r>
    </w:p>
    <w:p w14:paraId="1096C725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Desvio Rel.= 7.71823674975422e-05</w:t>
      </w:r>
    </w:p>
    <w:p w14:paraId="03629C34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--------------------------------------</w:t>
      </w:r>
    </w:p>
    <w:p w14:paraId="790F2E7C" w14:textId="48471A07" w:rsidR="00D47DDC" w:rsidRPr="00AA199D" w:rsidRDefault="00D47DDC" w:rsidP="00D47DDC">
      <w:pPr>
        <w:spacing w:after="0"/>
        <w:ind w:left="2835"/>
        <w:rPr>
          <w:b/>
          <w:bCs/>
          <w:sz w:val="16"/>
          <w:szCs w:val="16"/>
        </w:rPr>
      </w:pPr>
      <w:r w:rsidRPr="00AA199D">
        <w:rPr>
          <w:b/>
          <w:bCs/>
          <w:sz w:val="16"/>
          <w:szCs w:val="16"/>
        </w:rPr>
        <w:t>A solução obtida foi: 0.714</w:t>
      </w:r>
      <w:r w:rsidR="00AA199D" w:rsidRPr="00AA199D">
        <w:rPr>
          <w:b/>
          <w:bCs/>
          <w:sz w:val="16"/>
          <w:szCs w:val="16"/>
        </w:rPr>
        <w:t>8</w:t>
      </w:r>
    </w:p>
    <w:p w14:paraId="6AE4053D" w14:textId="69201E63" w:rsidR="00D47DDC" w:rsidRPr="00AA199D" w:rsidRDefault="00D47DDC" w:rsidP="00D47DDC">
      <w:pPr>
        <w:spacing w:after="0"/>
        <w:ind w:left="2835"/>
        <w:rPr>
          <w:b/>
          <w:bCs/>
          <w:sz w:val="16"/>
          <w:szCs w:val="16"/>
        </w:rPr>
      </w:pPr>
      <w:r w:rsidRPr="00AA199D">
        <w:rPr>
          <w:b/>
          <w:bCs/>
          <w:sz w:val="16"/>
          <w:szCs w:val="16"/>
        </w:rPr>
        <w:t xml:space="preserve">o </w:t>
      </w:r>
      <w:r w:rsidR="00AA199D" w:rsidRPr="00AA199D">
        <w:rPr>
          <w:b/>
          <w:bCs/>
          <w:sz w:val="16"/>
          <w:szCs w:val="16"/>
        </w:rPr>
        <w:t>número</w:t>
      </w:r>
      <w:r w:rsidRPr="00AA199D">
        <w:rPr>
          <w:b/>
          <w:bCs/>
          <w:sz w:val="16"/>
          <w:szCs w:val="16"/>
        </w:rPr>
        <w:t xml:space="preserve"> de iterações foi de 6</w:t>
      </w:r>
    </w:p>
    <w:p w14:paraId="0F2EB259" w14:textId="77777777" w:rsidR="00F463AC" w:rsidRDefault="00F463AC" w:rsidP="00062966"/>
    <w:p w14:paraId="7370FF4F" w14:textId="1BD68165" w:rsidR="00062966" w:rsidRDefault="0094510D" w:rsidP="00062966">
      <w:r>
        <w:t>Questão 3)</w:t>
      </w:r>
    </w:p>
    <w:p w14:paraId="7698727E" w14:textId="2B239913" w:rsidR="0094510D" w:rsidRDefault="0094510D" w:rsidP="00062966">
      <w:r>
        <w:t>3.1) Método de Newton:</w:t>
      </w:r>
    </w:p>
    <w:p w14:paraId="0DD71DC4" w14:textId="77777777" w:rsidR="007469D8" w:rsidRPr="007469D8" w:rsidRDefault="007469D8" w:rsidP="007469D8">
      <w:pPr>
        <w:spacing w:after="0"/>
        <w:ind w:left="426"/>
        <w:rPr>
          <w:sz w:val="16"/>
          <w:szCs w:val="16"/>
        </w:rPr>
      </w:pPr>
      <w:r w:rsidRPr="007469D8">
        <w:rPr>
          <w:sz w:val="16"/>
          <w:szCs w:val="16"/>
        </w:rPr>
        <w:t>Digite o valor inicial do processo iterativo: 2</w:t>
      </w:r>
    </w:p>
    <w:p w14:paraId="109DAECA" w14:textId="77777777" w:rsidR="007469D8" w:rsidRPr="007469D8" w:rsidRDefault="007469D8" w:rsidP="007469D8">
      <w:pPr>
        <w:spacing w:after="0"/>
        <w:ind w:left="426"/>
        <w:rPr>
          <w:sz w:val="16"/>
          <w:szCs w:val="16"/>
        </w:rPr>
      </w:pPr>
      <w:r w:rsidRPr="007469D8">
        <w:rPr>
          <w:sz w:val="16"/>
          <w:szCs w:val="16"/>
        </w:rPr>
        <w:t>Digite o valor inicial da tolerância: 0.0005</w:t>
      </w:r>
    </w:p>
    <w:p w14:paraId="0C4732E8" w14:textId="34EC76E9" w:rsidR="007469D8" w:rsidRPr="007469D8" w:rsidRDefault="007469D8" w:rsidP="007469D8">
      <w:pPr>
        <w:spacing w:after="0"/>
        <w:ind w:left="426"/>
        <w:rPr>
          <w:sz w:val="16"/>
          <w:szCs w:val="16"/>
        </w:rPr>
      </w:pPr>
      <w:r w:rsidRPr="007469D8">
        <w:rPr>
          <w:sz w:val="16"/>
          <w:szCs w:val="16"/>
        </w:rPr>
        <w:t xml:space="preserve">Digite o número </w:t>
      </w:r>
      <w:r w:rsidR="005E39B8" w:rsidRPr="007469D8">
        <w:rPr>
          <w:sz w:val="16"/>
          <w:szCs w:val="16"/>
        </w:rPr>
        <w:t>máximo</w:t>
      </w:r>
      <w:r w:rsidRPr="007469D8">
        <w:rPr>
          <w:sz w:val="16"/>
          <w:szCs w:val="16"/>
        </w:rPr>
        <w:t xml:space="preserve"> de iterações: 20    </w:t>
      </w:r>
    </w:p>
    <w:p w14:paraId="70C60912" w14:textId="77777777" w:rsidR="007469D8" w:rsidRDefault="007469D8" w:rsidP="007469D8">
      <w:pPr>
        <w:spacing w:after="0"/>
        <w:ind w:left="2835"/>
        <w:rPr>
          <w:sz w:val="16"/>
          <w:szCs w:val="16"/>
        </w:rPr>
      </w:pPr>
    </w:p>
    <w:p w14:paraId="5199F0D8" w14:textId="1C652EED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Iteração 1</w:t>
      </w:r>
    </w:p>
    <w:p w14:paraId="19B9823C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x1= 1.5227287</w:t>
      </w:r>
    </w:p>
    <w:p w14:paraId="7CC6039F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Abs.= 0.4772713</w:t>
      </w:r>
    </w:p>
    <w:p w14:paraId="5385E412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Rel.= 0.3134316</w:t>
      </w:r>
    </w:p>
    <w:p w14:paraId="528B6360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--------------------------------------</w:t>
      </w:r>
    </w:p>
    <w:p w14:paraId="487035BD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Iteração 2</w:t>
      </w:r>
    </w:p>
    <w:p w14:paraId="13CA61AA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x2= 1.3523652</w:t>
      </w:r>
    </w:p>
    <w:p w14:paraId="56116D9B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Abs.= 0.1703635</w:t>
      </w:r>
    </w:p>
    <w:p w14:paraId="75A6ABA5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Rel.= 0.1259745</w:t>
      </w:r>
    </w:p>
    <w:p w14:paraId="1613DF11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Iteração 3</w:t>
      </w:r>
    </w:p>
    <w:p w14:paraId="1361480D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Abs.= 0.0212173</w:t>
      </w:r>
    </w:p>
    <w:p w14:paraId="1615C908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lastRenderedPageBreak/>
        <w:t>Desvio Rel.= 0.0159391</w:t>
      </w:r>
    </w:p>
    <w:p w14:paraId="5CCDF51F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--------------------------------------</w:t>
      </w:r>
    </w:p>
    <w:p w14:paraId="64418F76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Iteração 4</w:t>
      </w:r>
    </w:p>
    <w:p w14:paraId="42297C9B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x4= 1.3308396</w:t>
      </w:r>
    </w:p>
    <w:p w14:paraId="4C9E1EE0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Abs.= 0.0003083</w:t>
      </w:r>
    </w:p>
    <w:p w14:paraId="691345AC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Rel.= 0.0002317</w:t>
      </w:r>
    </w:p>
    <w:p w14:paraId="2364D092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--------------------------------------</w:t>
      </w:r>
    </w:p>
    <w:p w14:paraId="6DA238E5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A solução obtida foi: 1.3308396</w:t>
      </w:r>
    </w:p>
    <w:p w14:paraId="0DA7C9F2" w14:textId="05275A0C" w:rsidR="0094510D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o número de iterações foi de 4</w:t>
      </w:r>
    </w:p>
    <w:p w14:paraId="51EA8065" w14:textId="77777777" w:rsidR="0094510D" w:rsidRDefault="0094510D" w:rsidP="0094510D">
      <w:pPr>
        <w:spacing w:after="0"/>
        <w:ind w:left="2835"/>
        <w:rPr>
          <w:sz w:val="16"/>
          <w:szCs w:val="16"/>
        </w:rPr>
      </w:pPr>
    </w:p>
    <w:p w14:paraId="279BF043" w14:textId="245CFEE7" w:rsidR="0094510D" w:rsidRDefault="0094510D" w:rsidP="0094510D">
      <w:pPr>
        <w:spacing w:after="0"/>
        <w:ind w:left="2835"/>
        <w:rPr>
          <w:sz w:val="16"/>
          <w:szCs w:val="16"/>
        </w:rPr>
      </w:pPr>
    </w:p>
    <w:p w14:paraId="1EAB9F1D" w14:textId="1CDE461D" w:rsidR="0094510D" w:rsidRPr="0094510D" w:rsidRDefault="0094510D" w:rsidP="0094510D">
      <w:r w:rsidRPr="0094510D">
        <w:t>3.2 Método de Newton Constante:</w:t>
      </w:r>
    </w:p>
    <w:p w14:paraId="6E6846BB" w14:textId="316E556B" w:rsidR="0094510D" w:rsidRDefault="0094510D" w:rsidP="0094510D">
      <w:pPr>
        <w:spacing w:after="0"/>
        <w:ind w:left="2835"/>
        <w:rPr>
          <w:sz w:val="16"/>
          <w:szCs w:val="16"/>
        </w:rPr>
      </w:pPr>
    </w:p>
    <w:p w14:paraId="57C935AE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Iteração 1</w:t>
      </w:r>
    </w:p>
    <w:p w14:paraId="5D1D30D2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x1= 1.52272869</w:t>
      </w:r>
    </w:p>
    <w:p w14:paraId="43E6D59C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Abs.= 0.4772713</w:t>
      </w:r>
    </w:p>
    <w:p w14:paraId="099D9C0A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Rel.= 0.3134316</w:t>
      </w:r>
    </w:p>
    <w:p w14:paraId="7E77E15A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--------------------------------------</w:t>
      </w:r>
    </w:p>
    <w:p w14:paraId="580D42F6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Iteração 2</w:t>
      </w:r>
    </w:p>
    <w:p w14:paraId="0FCECE95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x2= 1.42142199</w:t>
      </w:r>
    </w:p>
    <w:p w14:paraId="0BD7DD3C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Abs.= 0.1013067</w:t>
      </w:r>
    </w:p>
    <w:p w14:paraId="734EF5A0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Rel.= 0.0712714</w:t>
      </w:r>
    </w:p>
    <w:p w14:paraId="3731E91F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--------------------------------------</w:t>
      </w:r>
    </w:p>
    <w:p w14:paraId="10C9169E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Iteração 3</w:t>
      </w:r>
    </w:p>
    <w:p w14:paraId="0D756266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x3= 1.37670955</w:t>
      </w:r>
    </w:p>
    <w:p w14:paraId="6B4CA2F7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Abs.= 0.0447124</w:t>
      </w:r>
    </w:p>
    <w:p w14:paraId="7614DB9B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Rel.= 0.0324778</w:t>
      </w:r>
    </w:p>
    <w:p w14:paraId="1939CF82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--------------------------------------</w:t>
      </w:r>
    </w:p>
    <w:p w14:paraId="59DA6DFD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Iteração 4</w:t>
      </w:r>
    </w:p>
    <w:p w14:paraId="2BBA72DB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x4= 1.35473682</w:t>
      </w:r>
    </w:p>
    <w:p w14:paraId="2AD4FD46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Abs.= 0.0219727</w:t>
      </w:r>
    </w:p>
    <w:p w14:paraId="4805255F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Rel.= 0.0162192</w:t>
      </w:r>
    </w:p>
    <w:p w14:paraId="0877772C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--------------------------------------</w:t>
      </w:r>
    </w:p>
    <w:p w14:paraId="6A23754D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Iteração 5</w:t>
      </w:r>
    </w:p>
    <w:p w14:paraId="6D57EC27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x5= 1.34345779</w:t>
      </w:r>
    </w:p>
    <w:p w14:paraId="610B848F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Abs.= 0.011279</w:t>
      </w:r>
    </w:p>
    <w:p w14:paraId="11E94D79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Rel.= 0.0083955</w:t>
      </w:r>
    </w:p>
    <w:p w14:paraId="3E4DE789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--------------------------------------</w:t>
      </w:r>
    </w:p>
    <w:p w14:paraId="4DB83EAC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Iteração 6</w:t>
      </w:r>
    </w:p>
    <w:p w14:paraId="30492666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x6= 1.33754743</w:t>
      </w:r>
    </w:p>
    <w:p w14:paraId="0152EFB3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Abs.= 0.0059104</w:t>
      </w:r>
    </w:p>
    <w:p w14:paraId="65C254EE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Rel.= 0.0044188</w:t>
      </w:r>
    </w:p>
    <w:p w14:paraId="6B41236C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--------------------------------------</w:t>
      </w:r>
    </w:p>
    <w:p w14:paraId="3CF8E04B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Iteração 7</w:t>
      </w:r>
    </w:p>
    <w:p w14:paraId="32C1730A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x7= 1.334418</w:t>
      </w:r>
    </w:p>
    <w:p w14:paraId="42671FA6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Abs.= 0.0031294</w:t>
      </w:r>
    </w:p>
    <w:p w14:paraId="0935F50E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Rel.= 0.0023452</w:t>
      </w:r>
    </w:p>
    <w:p w14:paraId="7606D414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--------------------------------------</w:t>
      </w:r>
    </w:p>
    <w:p w14:paraId="7F02F3BB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Iteração 8</w:t>
      </w:r>
    </w:p>
    <w:p w14:paraId="2F4D3F80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x8= 1.33275208</w:t>
      </w:r>
    </w:p>
    <w:p w14:paraId="4189E100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Abs.= 0.0016659</w:t>
      </w:r>
    </w:p>
    <w:p w14:paraId="61898C1F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Rel.= 0.00125</w:t>
      </w:r>
    </w:p>
    <w:p w14:paraId="74D17A45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--------------------------------------</w:t>
      </w:r>
    </w:p>
    <w:p w14:paraId="234C9052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Iteração 9</w:t>
      </w:r>
    </w:p>
    <w:p w14:paraId="4B4958F4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x9= 1.33186271</w:t>
      </w:r>
    </w:p>
    <w:p w14:paraId="57E66733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Abs.= 0.0008894</w:t>
      </w:r>
    </w:p>
    <w:p w14:paraId="3D11F235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Rel.= 0.0006678</w:t>
      </w:r>
    </w:p>
    <w:p w14:paraId="7485BD8F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--------------------------------------</w:t>
      </w:r>
    </w:p>
    <w:p w14:paraId="49C5FCC7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Iteração 10</w:t>
      </w:r>
    </w:p>
    <w:p w14:paraId="4B7F3270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x10= 1.33138721</w:t>
      </w:r>
    </w:p>
    <w:p w14:paraId="69BECBDA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Abs.= 0.0004755</w:t>
      </w:r>
    </w:p>
    <w:p w14:paraId="579F49E1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Rel.= 0.0003572</w:t>
      </w:r>
    </w:p>
    <w:p w14:paraId="14E214DB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--------------------------------------</w:t>
      </w:r>
    </w:p>
    <w:p w14:paraId="4046E06A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A solução obtida foi: 1.3313872</w:t>
      </w:r>
    </w:p>
    <w:p w14:paraId="21948C2F" w14:textId="02A6CF4B" w:rsidR="0094510D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 xml:space="preserve">o </w:t>
      </w:r>
      <w:r w:rsidR="003313DE" w:rsidRPr="007469D8">
        <w:rPr>
          <w:sz w:val="16"/>
          <w:szCs w:val="16"/>
        </w:rPr>
        <w:t>número</w:t>
      </w:r>
      <w:r w:rsidRPr="007469D8">
        <w:rPr>
          <w:sz w:val="16"/>
          <w:szCs w:val="16"/>
        </w:rPr>
        <w:t xml:space="preserve"> de iterações foi de 10</w:t>
      </w:r>
    </w:p>
    <w:p w14:paraId="77AB9A1B" w14:textId="54BC22BD" w:rsidR="005E39B8" w:rsidRDefault="005E39B8" w:rsidP="007469D8">
      <w:pPr>
        <w:spacing w:after="0"/>
        <w:ind w:left="2835"/>
        <w:rPr>
          <w:sz w:val="16"/>
          <w:szCs w:val="16"/>
        </w:rPr>
      </w:pPr>
    </w:p>
    <w:p w14:paraId="508D96E8" w14:textId="0FD2A8A2" w:rsidR="005E39B8" w:rsidRDefault="005E39B8" w:rsidP="005E39B8">
      <w:r>
        <w:t>4)</w:t>
      </w:r>
      <w:r w:rsidRPr="0094510D">
        <w:t xml:space="preserve"> </w:t>
      </w:r>
      <w:r>
        <w:t xml:space="preserve">Encontrar </w:t>
      </w:r>
      <w:r w:rsidR="00CF5262">
        <w:t>as raízes da seguinte função irá identificar os pontos que as funções se interceptam.</w:t>
      </w:r>
    </w:p>
    <w:p w14:paraId="1CA6F9F1" w14:textId="6414CA03" w:rsidR="005E39B8" w:rsidRPr="005E39B8" w:rsidRDefault="005E39B8" w:rsidP="005E39B8"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x</m:t>
              </m:r>
            </m:den>
          </m:f>
          <m:r>
            <w:rPr>
              <w:rFonts w:ascii="Cambria Math" w:hAnsi="Cambria Math"/>
            </w:rPr>
            <m:t xml:space="preserve"> -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x</m:t>
              </m:r>
            </m:sup>
          </m:sSup>
        </m:oMath>
      </m:oMathPara>
    </w:p>
    <w:p w14:paraId="67C0B735" w14:textId="77777777" w:rsidR="005E39B8" w:rsidRPr="005E39B8" w:rsidRDefault="005E39B8" w:rsidP="005E39B8">
      <w:pPr>
        <w:spacing w:after="0"/>
        <w:rPr>
          <w:sz w:val="16"/>
          <w:szCs w:val="16"/>
        </w:rPr>
      </w:pPr>
      <w:r w:rsidRPr="005E39B8">
        <w:rPr>
          <w:sz w:val="16"/>
          <w:szCs w:val="16"/>
        </w:rPr>
        <w:t>Digite o valor inicial do processo iterativo: 0.5</w:t>
      </w:r>
    </w:p>
    <w:p w14:paraId="67415AC5" w14:textId="77777777" w:rsidR="005E39B8" w:rsidRPr="005E39B8" w:rsidRDefault="005E39B8" w:rsidP="005E39B8">
      <w:pPr>
        <w:spacing w:after="0"/>
        <w:rPr>
          <w:sz w:val="16"/>
          <w:szCs w:val="16"/>
        </w:rPr>
      </w:pPr>
      <w:r w:rsidRPr="005E39B8">
        <w:rPr>
          <w:sz w:val="16"/>
          <w:szCs w:val="16"/>
        </w:rPr>
        <w:t>Digite o SEGUNDO valor do processo iterativo: 1</w:t>
      </w:r>
    </w:p>
    <w:p w14:paraId="514434B2" w14:textId="77777777" w:rsidR="005E39B8" w:rsidRPr="005E39B8" w:rsidRDefault="005E39B8" w:rsidP="005E39B8">
      <w:pPr>
        <w:spacing w:after="0"/>
        <w:rPr>
          <w:sz w:val="16"/>
          <w:szCs w:val="16"/>
        </w:rPr>
      </w:pPr>
      <w:r w:rsidRPr="005E39B8">
        <w:rPr>
          <w:sz w:val="16"/>
          <w:szCs w:val="16"/>
        </w:rPr>
        <w:t>Digite o valor inicial da tolerância: 0.001</w:t>
      </w:r>
    </w:p>
    <w:p w14:paraId="40A6778A" w14:textId="40A314A9" w:rsidR="005E39B8" w:rsidRPr="005E39B8" w:rsidRDefault="005E39B8" w:rsidP="005E39B8">
      <w:pPr>
        <w:spacing w:after="0"/>
        <w:rPr>
          <w:sz w:val="16"/>
          <w:szCs w:val="16"/>
        </w:rPr>
      </w:pPr>
      <w:r w:rsidRPr="005E39B8">
        <w:rPr>
          <w:sz w:val="16"/>
          <w:szCs w:val="16"/>
        </w:rPr>
        <w:t>Digite o número máximo de iterações: 20</w:t>
      </w:r>
    </w:p>
    <w:p w14:paraId="4D44D208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Iteração 1</w:t>
      </w:r>
    </w:p>
    <w:p w14:paraId="643A6222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x1= 1.0</w:t>
      </w:r>
    </w:p>
    <w:p w14:paraId="2ED39B67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Desvio Abs.= 0.5</w:t>
      </w:r>
    </w:p>
    <w:p w14:paraId="06FD8B39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Desvio Rel.= 0.5</w:t>
      </w:r>
    </w:p>
    <w:p w14:paraId="47D2C427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--------------------------------------</w:t>
      </w:r>
    </w:p>
    <w:p w14:paraId="7BBBD9B7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Iteração 2</w:t>
      </w:r>
    </w:p>
    <w:p w14:paraId="709C419B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x2= 1.259865</w:t>
      </w:r>
    </w:p>
    <w:p w14:paraId="358DC887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Desvio Abs.= 0.259865</w:t>
      </w:r>
    </w:p>
    <w:p w14:paraId="1B52A834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Desvio Rel.= 0.206264</w:t>
      </w:r>
    </w:p>
    <w:p w14:paraId="4D0B9F78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--------------------------------------</w:t>
      </w:r>
    </w:p>
    <w:p w14:paraId="51F18A7F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Iteração 3</w:t>
      </w:r>
    </w:p>
    <w:p w14:paraId="3A5B040D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x3= 1.569028</w:t>
      </w:r>
    </w:p>
    <w:p w14:paraId="50B73F5D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Desvio Abs.= 0.309163</w:t>
      </w:r>
    </w:p>
    <w:p w14:paraId="2106A80E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Desvio Rel.= 0.197041</w:t>
      </w:r>
    </w:p>
    <w:p w14:paraId="1769EFB0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--------------------------------------</w:t>
      </w:r>
    </w:p>
    <w:p w14:paraId="561CFB2B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Iteração 4</w:t>
      </w:r>
    </w:p>
    <w:p w14:paraId="30DC7E5C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x4= 1.745194</w:t>
      </w:r>
    </w:p>
    <w:p w14:paraId="15E84BD1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Desvio Abs.= 0.176165</w:t>
      </w:r>
    </w:p>
    <w:p w14:paraId="0BB153D7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Desvio Rel.= 0.100943</w:t>
      </w:r>
    </w:p>
    <w:p w14:paraId="2CEA1A73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--------------------------------------</w:t>
      </w:r>
    </w:p>
    <w:p w14:paraId="2C058239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Iteração 5</w:t>
      </w:r>
    </w:p>
    <w:p w14:paraId="6A619361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x5= 1.832119</w:t>
      </w:r>
    </w:p>
    <w:p w14:paraId="3C5FE5CD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Desvio Abs.= 0.086926</w:t>
      </w:r>
    </w:p>
    <w:p w14:paraId="45FFC316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Desvio Rel.= 0.047445</w:t>
      </w:r>
    </w:p>
    <w:p w14:paraId="7FEC061E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--------------------------------------</w:t>
      </w:r>
    </w:p>
    <w:p w14:paraId="1CB3B904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Iteração 6</w:t>
      </w:r>
    </w:p>
    <w:p w14:paraId="35CD9BB5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x6= 1.854729</w:t>
      </w:r>
    </w:p>
    <w:p w14:paraId="2BDB2CA5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Desvio Abs.= 0.022609</w:t>
      </w:r>
    </w:p>
    <w:p w14:paraId="124C9122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Desvio Rel.= 0.01219</w:t>
      </w:r>
    </w:p>
    <w:p w14:paraId="1E687B01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Iteração 7</w:t>
      </w:r>
    </w:p>
    <w:p w14:paraId="29438AF0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Desvio Abs.= 0.002398</w:t>
      </w:r>
    </w:p>
    <w:p w14:paraId="1F35EE29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Desvio Rel.= 0.001291</w:t>
      </w:r>
    </w:p>
    <w:p w14:paraId="72FE4D9E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--------------------------------------</w:t>
      </w:r>
    </w:p>
    <w:p w14:paraId="20F4A57B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Iteração 8</w:t>
      </w:r>
    </w:p>
    <w:p w14:paraId="647D158E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x8= 1.857184</w:t>
      </w:r>
    </w:p>
    <w:p w14:paraId="2DB0D96E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Desvio Abs.= 5.7e-05</w:t>
      </w:r>
    </w:p>
    <w:p w14:paraId="74921990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Desvio Rel.= 3.1e-05</w:t>
      </w:r>
    </w:p>
    <w:p w14:paraId="23EBA9E4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--------------------------------------</w:t>
      </w:r>
    </w:p>
    <w:p w14:paraId="22E15DFB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A solução obtida foi: 1.857184</w:t>
      </w:r>
    </w:p>
    <w:p w14:paraId="0529A2C5" w14:textId="146C3437" w:rsid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o número de iterações foi de 9</w:t>
      </w:r>
    </w:p>
    <w:p w14:paraId="5BB6F8B6" w14:textId="15704C0A" w:rsidR="00D96283" w:rsidRDefault="00D96283" w:rsidP="005E39B8">
      <w:pPr>
        <w:spacing w:after="0"/>
        <w:ind w:left="2835"/>
        <w:rPr>
          <w:sz w:val="16"/>
          <w:szCs w:val="16"/>
        </w:rPr>
      </w:pPr>
    </w:p>
    <w:p w14:paraId="1021E105" w14:textId="4A5BFD0A" w:rsidR="00D96283" w:rsidRDefault="00D96283" w:rsidP="00D96283">
      <w:r w:rsidRPr="00D96283">
        <w:t>Questão 7)</w:t>
      </w:r>
      <w:r>
        <w:t xml:space="preserve"> </w:t>
      </w:r>
    </w:p>
    <w:p w14:paraId="6FB22967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Digite o valor inicial do processo iterativo: 100</w:t>
      </w:r>
    </w:p>
    <w:p w14:paraId="20EB3767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Digite o SEGUNDO valor do processo iterativo: 200</w:t>
      </w:r>
    </w:p>
    <w:p w14:paraId="7AB91BF1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Digite o valor inicial da tolerância: 0.001</w:t>
      </w:r>
    </w:p>
    <w:p w14:paraId="2A71EF3A" w14:textId="07DCAD5C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 xml:space="preserve">Digite o número </w:t>
      </w:r>
      <w:r w:rsidRPr="00D96283">
        <w:rPr>
          <w:sz w:val="16"/>
          <w:szCs w:val="16"/>
        </w:rPr>
        <w:t>máximo</w:t>
      </w:r>
      <w:r w:rsidRPr="00D96283">
        <w:rPr>
          <w:sz w:val="16"/>
          <w:szCs w:val="16"/>
        </w:rPr>
        <w:t xml:space="preserve"> de iterações: 20</w:t>
      </w:r>
    </w:p>
    <w:p w14:paraId="6FF35584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Iteração 1</w:t>
      </w:r>
    </w:p>
    <w:p w14:paraId="652493CD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x1= 200.0</w:t>
      </w:r>
    </w:p>
    <w:p w14:paraId="4746FA36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Desvio Abs.= 100.0</w:t>
      </w:r>
    </w:p>
    <w:p w14:paraId="08F9C230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Desvio Rel.= 0.5</w:t>
      </w:r>
    </w:p>
    <w:p w14:paraId="709B535F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--------------------------------------</w:t>
      </w:r>
    </w:p>
    <w:p w14:paraId="11DA5C99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Iteração 2</w:t>
      </w:r>
    </w:p>
    <w:p w14:paraId="011F2171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x2= 205.140782</w:t>
      </w:r>
    </w:p>
    <w:p w14:paraId="2252A6F2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lastRenderedPageBreak/>
        <w:t>Desvio Abs.= 5.140782</w:t>
      </w:r>
    </w:p>
    <w:p w14:paraId="57DB62E9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Desvio Rel.= 0.02506</w:t>
      </w:r>
    </w:p>
    <w:p w14:paraId="166E778D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--------------------------------------</w:t>
      </w:r>
    </w:p>
    <w:p w14:paraId="26ED116C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Iteração 3</w:t>
      </w:r>
    </w:p>
    <w:p w14:paraId="6FC234B9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x3= 214.057784</w:t>
      </w:r>
    </w:p>
    <w:p w14:paraId="086D8AE8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Desvio Abs.= 8.917002</w:t>
      </w:r>
    </w:p>
    <w:p w14:paraId="6D7696C2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Desvio Rel.= 0.041657</w:t>
      </w:r>
    </w:p>
    <w:p w14:paraId="79827E51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--------------------------------------</w:t>
      </w:r>
    </w:p>
    <w:p w14:paraId="1E34F4B8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Iteração 4</w:t>
      </w:r>
    </w:p>
    <w:p w14:paraId="709D0418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x4= 214.8204</w:t>
      </w:r>
    </w:p>
    <w:p w14:paraId="52B2F0F9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Desvio Abs.= 0.762617</w:t>
      </w:r>
    </w:p>
    <w:p w14:paraId="35D35BCC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Desvio Rel.= 0.00355</w:t>
      </w:r>
    </w:p>
    <w:p w14:paraId="087564B3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--------------------------------------</w:t>
      </w:r>
    </w:p>
    <w:p w14:paraId="1AA4D45D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Iteração 5</w:t>
      </w:r>
    </w:p>
    <w:p w14:paraId="4073A324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x5= 214.863842</w:t>
      </w:r>
    </w:p>
    <w:p w14:paraId="2F466E20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Desvio Abs.= 0.043442</w:t>
      </w:r>
    </w:p>
    <w:p w14:paraId="3BFB977E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Desvio Rel.= 0.000202</w:t>
      </w:r>
    </w:p>
    <w:p w14:paraId="3DEF9CC2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--------------------------------------</w:t>
      </w:r>
    </w:p>
    <w:p w14:paraId="2C5D8C1B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Iteração 6</w:t>
      </w:r>
    </w:p>
    <w:p w14:paraId="1BD4A22E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x6= 214.864038</w:t>
      </w:r>
    </w:p>
    <w:p w14:paraId="475E854B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Desvio Abs.= 0.000195</w:t>
      </w:r>
    </w:p>
    <w:p w14:paraId="102C6C22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Desvio Rel.= 1e-06</w:t>
      </w:r>
    </w:p>
    <w:p w14:paraId="133D1EAF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--------------------------------------</w:t>
      </w:r>
    </w:p>
    <w:p w14:paraId="2ACEDA3F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A solução obtida foi: 214.864038</w:t>
      </w:r>
    </w:p>
    <w:p w14:paraId="46074ADD" w14:textId="0DC453B3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 xml:space="preserve">o </w:t>
      </w:r>
      <w:r w:rsidRPr="00D96283">
        <w:rPr>
          <w:sz w:val="16"/>
          <w:szCs w:val="16"/>
        </w:rPr>
        <w:t>número</w:t>
      </w:r>
      <w:r w:rsidRPr="00D96283">
        <w:rPr>
          <w:sz w:val="16"/>
          <w:szCs w:val="16"/>
        </w:rPr>
        <w:t xml:space="preserve"> de iterações foi de 6</w:t>
      </w:r>
    </w:p>
    <w:p w14:paraId="56AD8695" w14:textId="0BC79F45" w:rsidR="00D96283" w:rsidRDefault="00D96283">
      <w:pPr>
        <w:spacing w:after="0"/>
        <w:rPr>
          <w:sz w:val="16"/>
          <w:szCs w:val="16"/>
        </w:rPr>
      </w:pPr>
    </w:p>
    <w:p w14:paraId="510B6062" w14:textId="77777777" w:rsidR="00292EDD" w:rsidRDefault="00292EDD">
      <w:pPr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Questão 8) </w:t>
      </w:r>
    </w:p>
    <w:p w14:paraId="308DF962" w14:textId="59FE5D9E" w:rsidR="00292EDD" w:rsidRDefault="00292EDD">
      <w:pPr>
        <w:spacing w:after="0"/>
        <w:rPr>
          <w:sz w:val="16"/>
          <w:szCs w:val="16"/>
        </w:rPr>
      </w:pPr>
      <w:r>
        <w:rPr>
          <w:sz w:val="16"/>
          <w:szCs w:val="16"/>
        </w:rPr>
        <w:t>Substituindo os valores apresentados na equação fornecida:</w:t>
      </w:r>
    </w:p>
    <w:p w14:paraId="0E5A51F7" w14:textId="473E22EA" w:rsidR="00292EDD" w:rsidRPr="00292EDD" w:rsidRDefault="00292EDD">
      <w:pPr>
        <w:spacing w:after="0"/>
        <w:rPr>
          <w:rFonts w:eastAsiaTheme="minorEastAsia"/>
          <w:sz w:val="16"/>
          <w:szCs w:val="16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hAnsi="Cambria Math"/>
                  <w:sz w:val="16"/>
                  <w:szCs w:val="16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(1+t)</m:t>
                  </m:r>
                </m:e>
                <m:sup>
                  <m:r>
                    <w:rPr>
                      <w:rFonts w:ascii="Cambria Math" w:hAnsi="Cambria Math"/>
                      <w:sz w:val="16"/>
                      <w:szCs w:val="16"/>
                    </w:rPr>
                    <m:t>-12</m:t>
                  </m:r>
                </m:sup>
              </m:sSup>
            </m:num>
            <m:den>
              <m:r>
                <w:rPr>
                  <w:rFonts w:ascii="Cambria Math" w:hAnsi="Cambria Math"/>
                  <w:sz w:val="16"/>
                  <w:szCs w:val="16"/>
                </w:rPr>
                <m:t>t</m:t>
              </m:r>
            </m:den>
          </m:f>
          <m:r>
            <w:rPr>
              <w:rFonts w:ascii="Cambria Math" w:hAnsi="Cambria Math"/>
              <w:sz w:val="16"/>
              <w:szCs w:val="16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hAnsi="Cambria Math"/>
                  <w:sz w:val="16"/>
                  <w:szCs w:val="16"/>
                </w:rPr>
                <m:t>312-91</m:t>
              </m:r>
            </m:num>
            <m:den>
              <m:r>
                <w:rPr>
                  <w:rFonts w:ascii="Cambria Math" w:hAnsi="Cambria Math"/>
                  <w:sz w:val="16"/>
                  <w:szCs w:val="16"/>
                </w:rPr>
                <m:t>26</m:t>
              </m:r>
            </m:den>
          </m:f>
        </m:oMath>
      </m:oMathPara>
    </w:p>
    <w:p w14:paraId="35CE4C91" w14:textId="338EC2CE" w:rsidR="00292EDD" w:rsidRDefault="00292EDD">
      <w:pPr>
        <w:spacing w:after="0"/>
        <w:rPr>
          <w:sz w:val="16"/>
          <w:szCs w:val="16"/>
        </w:rPr>
      </w:pPr>
    </w:p>
    <w:p w14:paraId="69033CBC" w14:textId="005A7C00" w:rsidR="00292EDD" w:rsidRPr="00D91901" w:rsidRDefault="00D91901">
      <w:pPr>
        <w:spacing w:after="0"/>
        <w:rPr>
          <w:rFonts w:eastAsiaTheme="minorEastAsia"/>
          <w:sz w:val="16"/>
          <w:szCs w:val="16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sSupPr>
            <m:e>
              <m:r>
                <w:rPr>
                  <w:rFonts w:ascii="Cambria Math" w:hAnsi="Cambria Math"/>
                  <w:sz w:val="16"/>
                  <w:szCs w:val="16"/>
                </w:rPr>
                <m:t>(1+t)</m:t>
              </m:r>
            </m:e>
            <m:sup>
              <m:r>
                <w:rPr>
                  <w:rFonts w:ascii="Cambria Math" w:hAnsi="Cambria Math"/>
                  <w:sz w:val="16"/>
                  <w:szCs w:val="16"/>
                </w:rPr>
                <m:t>-12</m:t>
              </m:r>
            </m:sup>
          </m:sSup>
          <m:r>
            <w:rPr>
              <w:rFonts w:ascii="Cambria Math" w:hAnsi="Cambria Math"/>
              <w:sz w:val="16"/>
              <w:szCs w:val="16"/>
            </w:rPr>
            <m:t>+8,5t-1=0</m:t>
          </m:r>
        </m:oMath>
      </m:oMathPara>
    </w:p>
    <w:p w14:paraId="2A53BDFB" w14:textId="77777777" w:rsidR="00D91901" w:rsidRPr="00D91901" w:rsidRDefault="00D91901">
      <w:pPr>
        <w:spacing w:after="0"/>
        <w:rPr>
          <w:rFonts w:eastAsiaTheme="minorEastAsia"/>
          <w:sz w:val="16"/>
          <w:szCs w:val="16"/>
        </w:rPr>
      </w:pPr>
    </w:p>
    <w:p w14:paraId="3D3A35BF" w14:textId="1852ED97" w:rsidR="00D91901" w:rsidRDefault="00D91901">
      <w:pPr>
        <w:spacing w:after="0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Em sequência, utilizando o método da secante pode-se obter a raiz da equação. Logo a taxa de juros é 5,75%.</w:t>
      </w:r>
    </w:p>
    <w:p w14:paraId="4900BC98" w14:textId="77777777" w:rsidR="00D91901" w:rsidRDefault="00D91901">
      <w:pPr>
        <w:spacing w:after="0"/>
        <w:rPr>
          <w:sz w:val="16"/>
          <w:szCs w:val="16"/>
        </w:rPr>
      </w:pPr>
    </w:p>
    <w:p w14:paraId="00134228" w14:textId="77777777" w:rsidR="00292EDD" w:rsidRPr="00292EDD" w:rsidRDefault="00292EDD" w:rsidP="00292EDD">
      <w:pPr>
        <w:spacing w:after="0"/>
        <w:rPr>
          <w:sz w:val="16"/>
          <w:szCs w:val="16"/>
        </w:rPr>
      </w:pPr>
      <w:r w:rsidRPr="00292EDD">
        <w:rPr>
          <w:sz w:val="16"/>
          <w:szCs w:val="16"/>
        </w:rPr>
        <w:t>Digite o valor inicial do processo iterativo: 0.1</w:t>
      </w:r>
    </w:p>
    <w:p w14:paraId="7DDD9FCA" w14:textId="77777777" w:rsidR="00292EDD" w:rsidRPr="00292EDD" w:rsidRDefault="00292EDD" w:rsidP="00292EDD">
      <w:pPr>
        <w:spacing w:after="0"/>
        <w:rPr>
          <w:sz w:val="16"/>
          <w:szCs w:val="16"/>
        </w:rPr>
      </w:pPr>
      <w:r w:rsidRPr="00292EDD">
        <w:rPr>
          <w:sz w:val="16"/>
          <w:szCs w:val="16"/>
        </w:rPr>
        <w:t>Digite o SEGUNDO valor do processo iterativo: 0.2</w:t>
      </w:r>
    </w:p>
    <w:p w14:paraId="3A480F7B" w14:textId="77777777" w:rsidR="00292EDD" w:rsidRPr="00292EDD" w:rsidRDefault="00292EDD" w:rsidP="00292EDD">
      <w:pPr>
        <w:spacing w:after="0"/>
        <w:rPr>
          <w:sz w:val="16"/>
          <w:szCs w:val="16"/>
        </w:rPr>
      </w:pPr>
      <w:r w:rsidRPr="00292EDD">
        <w:rPr>
          <w:sz w:val="16"/>
          <w:szCs w:val="16"/>
        </w:rPr>
        <w:t>Digite o valor inicial da tolerância: 0.001</w:t>
      </w:r>
    </w:p>
    <w:p w14:paraId="7986B5FA" w14:textId="4BE95D49" w:rsidR="00292EDD" w:rsidRPr="00292EDD" w:rsidRDefault="00292EDD" w:rsidP="00292EDD">
      <w:pPr>
        <w:spacing w:after="0"/>
        <w:rPr>
          <w:sz w:val="16"/>
          <w:szCs w:val="16"/>
        </w:rPr>
      </w:pPr>
      <w:r w:rsidRPr="00292EDD">
        <w:rPr>
          <w:sz w:val="16"/>
          <w:szCs w:val="16"/>
        </w:rPr>
        <w:t xml:space="preserve">Digite o número </w:t>
      </w:r>
      <w:r w:rsidRPr="00292EDD">
        <w:rPr>
          <w:sz w:val="16"/>
          <w:szCs w:val="16"/>
        </w:rPr>
        <w:t>máximo</w:t>
      </w:r>
      <w:r w:rsidRPr="00292EDD">
        <w:rPr>
          <w:sz w:val="16"/>
          <w:szCs w:val="16"/>
        </w:rPr>
        <w:t xml:space="preserve"> de iterações: 20</w:t>
      </w:r>
    </w:p>
    <w:p w14:paraId="40001EEC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Iteração 1</w:t>
      </w:r>
    </w:p>
    <w:p w14:paraId="5FAF1B2D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x1= 0.2</w:t>
      </w:r>
    </w:p>
    <w:p w14:paraId="5BB26636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Desvio Abs.= 0.1</w:t>
      </w:r>
    </w:p>
    <w:p w14:paraId="66080FCA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Desvio Rel.= 0.5</w:t>
      </w:r>
    </w:p>
    <w:p w14:paraId="5E52A0FB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--------------------------------------</w:t>
      </w:r>
    </w:p>
    <w:p w14:paraId="22F6ACE7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Iteração 2</w:t>
      </w:r>
    </w:p>
    <w:p w14:paraId="6C53ED16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x2= 0.073796</w:t>
      </w:r>
    </w:p>
    <w:p w14:paraId="6ABB56A8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Desvio Abs.= 0.126204</w:t>
      </w:r>
    </w:p>
    <w:p w14:paraId="2FF85A00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Desvio Rel.= 1.710181</w:t>
      </w:r>
    </w:p>
    <w:p w14:paraId="65A18C36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--------------------------------------</w:t>
      </w:r>
    </w:p>
    <w:p w14:paraId="018CE823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Iteração 3</w:t>
      </w:r>
    </w:p>
    <w:p w14:paraId="15B22523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x3= 0.06502</w:t>
      </w:r>
    </w:p>
    <w:p w14:paraId="6E477FD0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Desvio Abs.= 0.008776</w:t>
      </w:r>
    </w:p>
    <w:p w14:paraId="47FF3A92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Desvio Rel.= 0.134973</w:t>
      </w:r>
    </w:p>
    <w:p w14:paraId="2576D9C5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--------------------------------------</w:t>
      </w:r>
    </w:p>
    <w:p w14:paraId="5B8D0F2A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Iteração 4</w:t>
      </w:r>
    </w:p>
    <w:p w14:paraId="4D8BABBA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x4= 0.058631</w:t>
      </w:r>
    </w:p>
    <w:p w14:paraId="0247E6E0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Desvio Abs.= 0.006389</w:t>
      </w:r>
    </w:p>
    <w:p w14:paraId="1B70CCDC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Desvio Rel.= 0.108974</w:t>
      </w:r>
    </w:p>
    <w:p w14:paraId="516FD137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--------------------------------------</w:t>
      </w:r>
    </w:p>
    <w:p w14:paraId="49BA0BCA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Iteração 5</w:t>
      </w:r>
    </w:p>
    <w:p w14:paraId="016311F0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x5= 0.057597</w:t>
      </w:r>
    </w:p>
    <w:p w14:paraId="50B3D796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Desvio Abs.= 0.001034</w:t>
      </w:r>
    </w:p>
    <w:p w14:paraId="1E628690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Desvio Rel.= 0.017954</w:t>
      </w:r>
    </w:p>
    <w:p w14:paraId="44D104EC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--------------------------------------</w:t>
      </w:r>
    </w:p>
    <w:p w14:paraId="21B6BDEF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Iteração 6</w:t>
      </w:r>
    </w:p>
    <w:p w14:paraId="7AA13863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x6= 0.0575</w:t>
      </w:r>
    </w:p>
    <w:p w14:paraId="15FD2182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lastRenderedPageBreak/>
        <w:t>Desvio Abs.= 9.6e-05</w:t>
      </w:r>
    </w:p>
    <w:p w14:paraId="2AFB2F4D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Desvio Rel.= 0.001671</w:t>
      </w:r>
    </w:p>
    <w:p w14:paraId="015263DC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--------------------------------------</w:t>
      </w:r>
    </w:p>
    <w:p w14:paraId="50CD9BF4" w14:textId="77777777" w:rsidR="00292EDD" w:rsidRPr="00D91901" w:rsidRDefault="00292EDD" w:rsidP="00D91901">
      <w:pPr>
        <w:spacing w:after="0"/>
        <w:ind w:left="2835"/>
        <w:rPr>
          <w:b/>
          <w:bCs/>
          <w:sz w:val="16"/>
          <w:szCs w:val="16"/>
        </w:rPr>
      </w:pPr>
      <w:r w:rsidRPr="00D91901">
        <w:rPr>
          <w:b/>
          <w:bCs/>
          <w:sz w:val="16"/>
          <w:szCs w:val="16"/>
        </w:rPr>
        <w:t>A solução obtida foi: 0.0575</w:t>
      </w:r>
    </w:p>
    <w:p w14:paraId="0435D138" w14:textId="3C4FE8CA" w:rsid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 xml:space="preserve">o </w:t>
      </w:r>
      <w:r w:rsidRPr="00292EDD">
        <w:rPr>
          <w:sz w:val="16"/>
          <w:szCs w:val="16"/>
        </w:rPr>
        <w:t>número</w:t>
      </w:r>
      <w:r w:rsidRPr="00292EDD">
        <w:rPr>
          <w:sz w:val="16"/>
          <w:szCs w:val="16"/>
        </w:rPr>
        <w:t xml:space="preserve"> de iterações foi de 6</w:t>
      </w:r>
      <w:r>
        <w:rPr>
          <w:sz w:val="16"/>
          <w:szCs w:val="16"/>
        </w:rPr>
        <w:t xml:space="preserve"> </w:t>
      </w:r>
    </w:p>
    <w:p w14:paraId="60A2517E" w14:textId="4E1D2CE2" w:rsidR="00D91901" w:rsidRDefault="00D91901" w:rsidP="00292EDD">
      <w:pPr>
        <w:spacing w:after="0"/>
        <w:rPr>
          <w:sz w:val="16"/>
          <w:szCs w:val="16"/>
        </w:rPr>
      </w:pPr>
    </w:p>
    <w:p w14:paraId="504FB956" w14:textId="4009532F" w:rsidR="00D91901" w:rsidRDefault="00F11008" w:rsidP="00292EDD">
      <w:pPr>
        <w:spacing w:after="0"/>
        <w:rPr>
          <w:sz w:val="16"/>
          <w:szCs w:val="16"/>
        </w:rPr>
      </w:pPr>
      <w:r>
        <w:rPr>
          <w:sz w:val="16"/>
          <w:szCs w:val="16"/>
        </w:rPr>
        <w:t>Questão 9)</w:t>
      </w:r>
    </w:p>
    <w:p w14:paraId="40C90FCF" w14:textId="2B934C68" w:rsidR="00455612" w:rsidRPr="00455612" w:rsidRDefault="00455612" w:rsidP="00292EDD">
      <w:pPr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O ponto </w:t>
      </w:r>
      <w:r>
        <w:rPr>
          <w:rFonts w:cstheme="minorHAnsi"/>
          <w:sz w:val="16"/>
          <w:szCs w:val="16"/>
        </w:rPr>
        <w:t>α</w:t>
      </w:r>
      <w:r>
        <w:rPr>
          <w:sz w:val="16"/>
          <w:szCs w:val="16"/>
        </w:rPr>
        <w:t xml:space="preserve"> pode ser obtido através de </w:t>
      </w:r>
      <w:r>
        <w:rPr>
          <w:i/>
          <w:iCs/>
          <w:sz w:val="16"/>
          <w:szCs w:val="16"/>
        </w:rPr>
        <w:t xml:space="preserve">g(x) </w:t>
      </w:r>
      <w:r w:rsidR="004B67EE">
        <w:rPr>
          <w:i/>
          <w:iCs/>
          <w:sz w:val="16"/>
          <w:szCs w:val="16"/>
        </w:rPr>
        <w:t>= f</w:t>
      </w:r>
      <w:r>
        <w:rPr>
          <w:i/>
          <w:iCs/>
          <w:sz w:val="16"/>
          <w:szCs w:val="16"/>
          <w:vertAlign w:val="subscript"/>
        </w:rPr>
        <w:t>1</w:t>
      </w:r>
      <w:r>
        <w:rPr>
          <w:i/>
          <w:iCs/>
          <w:sz w:val="16"/>
          <w:szCs w:val="16"/>
        </w:rPr>
        <w:t>(x) – f</w:t>
      </w:r>
      <w:r>
        <w:rPr>
          <w:i/>
          <w:iCs/>
          <w:sz w:val="16"/>
          <w:szCs w:val="16"/>
          <w:vertAlign w:val="subscript"/>
        </w:rPr>
        <w:t>2</w:t>
      </w:r>
      <w:r>
        <w:rPr>
          <w:i/>
          <w:iCs/>
          <w:sz w:val="16"/>
          <w:szCs w:val="16"/>
        </w:rPr>
        <w:t xml:space="preserve">(x). </w:t>
      </w:r>
      <w:r>
        <w:rPr>
          <w:sz w:val="16"/>
          <w:szCs w:val="16"/>
        </w:rPr>
        <w:t xml:space="preserve">Sabendo disso, </w:t>
      </w:r>
      <w:r>
        <w:rPr>
          <w:i/>
          <w:iCs/>
          <w:sz w:val="16"/>
          <w:szCs w:val="16"/>
        </w:rPr>
        <w:t xml:space="preserve">g’(x) </w:t>
      </w:r>
      <w:r>
        <w:rPr>
          <w:sz w:val="16"/>
          <w:szCs w:val="16"/>
        </w:rPr>
        <w:t>também pode ser obtido analiticamente:</w:t>
      </w:r>
    </w:p>
    <w:p w14:paraId="5CF494CC" w14:textId="2DFD43BB" w:rsidR="00F11008" w:rsidRDefault="00F11008" w:rsidP="00292EDD">
      <w:pPr>
        <w:spacing w:after="0"/>
        <w:rPr>
          <w:sz w:val="16"/>
          <w:szCs w:val="16"/>
        </w:rPr>
      </w:pPr>
    </w:p>
    <w:p w14:paraId="681C2CCE" w14:textId="36E01287" w:rsidR="00F11008" w:rsidRPr="00455612" w:rsidRDefault="00455612" w:rsidP="00292EDD">
      <w:pPr>
        <w:spacing w:after="0"/>
        <w:rPr>
          <w:rFonts w:eastAsiaTheme="minorEastAsia"/>
          <w:sz w:val="16"/>
          <w:szCs w:val="16"/>
        </w:rPr>
      </w:pPr>
      <m:oMathPara>
        <m:oMath>
          <m:r>
            <w:rPr>
              <w:rFonts w:ascii="Cambria Math" w:hAnsi="Cambria Math"/>
              <w:sz w:val="16"/>
              <w:szCs w:val="16"/>
            </w:rPr>
            <m:t>g</m:t>
          </m:r>
          <m:d>
            <m:d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dPr>
            <m:e>
              <m:r>
                <w:rPr>
                  <w:rFonts w:ascii="Cambria Math" w:hAnsi="Cambria Math"/>
                  <w:sz w:val="16"/>
                  <w:szCs w:val="16"/>
                </w:rPr>
                <m:t>x</m:t>
              </m:r>
            </m:e>
          </m:d>
          <m:r>
            <w:rPr>
              <w:rFonts w:ascii="Cambria Math" w:hAnsi="Cambria Math"/>
              <w:sz w:val="16"/>
              <w:szCs w:val="16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sSupPr>
            <m:e>
              <m:r>
                <w:rPr>
                  <w:rFonts w:ascii="Cambria Math" w:hAnsi="Cambria Math"/>
                  <w:sz w:val="16"/>
                  <w:szCs w:val="16"/>
                </w:rPr>
                <m:t>x</m:t>
              </m:r>
            </m:e>
            <m:sup>
              <m:r>
                <w:rPr>
                  <w:rFonts w:ascii="Cambria Math" w:hAnsi="Cambria Math"/>
                  <w:sz w:val="16"/>
                  <w:szCs w:val="16"/>
                </w:rPr>
                <m:t>3</m:t>
              </m:r>
            </m:sup>
          </m:sSup>
          <m:r>
            <w:rPr>
              <w:rFonts w:ascii="Cambria Math" w:hAnsi="Cambria Math"/>
              <w:sz w:val="16"/>
              <w:szCs w:val="16"/>
            </w:rPr>
            <m:t>-5sen</m:t>
          </m:r>
          <m:d>
            <m:d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dPr>
            <m:e>
              <m:r>
                <w:rPr>
                  <w:rFonts w:ascii="Cambria Math" w:hAnsi="Cambria Math"/>
                  <w:sz w:val="16"/>
                  <w:szCs w:val="16"/>
                </w:rPr>
                <m:t>x</m:t>
              </m:r>
            </m:e>
          </m:d>
          <m:r>
            <w:rPr>
              <w:rFonts w:ascii="Cambria Math" w:hAnsi="Cambria Math"/>
              <w:sz w:val="16"/>
              <w:szCs w:val="16"/>
            </w:rPr>
            <m:t>=0</m:t>
          </m:r>
        </m:oMath>
      </m:oMathPara>
    </w:p>
    <w:p w14:paraId="3B93F209" w14:textId="52E8BFAF" w:rsidR="00455612" w:rsidRDefault="00455612" w:rsidP="00455612">
      <w:pPr>
        <w:spacing w:after="0"/>
        <w:rPr>
          <w:sz w:val="16"/>
          <w:szCs w:val="16"/>
        </w:rPr>
      </w:pPr>
      <m:oMathPara>
        <m:oMath>
          <m:r>
            <w:rPr>
              <w:rFonts w:ascii="Cambria Math" w:hAnsi="Cambria Math"/>
              <w:sz w:val="16"/>
              <w:szCs w:val="16"/>
            </w:rPr>
            <m:t>g</m:t>
          </m:r>
          <m:r>
            <w:rPr>
              <w:rFonts w:ascii="Cambria Math" w:hAnsi="Cambria Math"/>
              <w:sz w:val="16"/>
              <w:szCs w:val="16"/>
            </w:rPr>
            <m:t>'</m:t>
          </m:r>
          <m:r>
            <w:rPr>
              <w:rFonts w:ascii="Cambria Math" w:hAnsi="Cambria Math"/>
              <w:sz w:val="16"/>
              <w:szCs w:val="16"/>
            </w:rPr>
            <m:t>(x)=</m:t>
          </m:r>
          <m:sSup>
            <m:sSup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sSupPr>
            <m:e>
              <m:r>
                <w:rPr>
                  <w:rFonts w:ascii="Cambria Math" w:hAnsi="Cambria Math"/>
                  <w:sz w:val="16"/>
                  <w:szCs w:val="16"/>
                </w:rPr>
                <m:t>3</m:t>
              </m:r>
              <m:r>
                <w:rPr>
                  <w:rFonts w:ascii="Cambria Math" w:hAnsi="Cambria Math"/>
                  <w:sz w:val="16"/>
                  <w:szCs w:val="16"/>
                </w:rPr>
                <m:t>x</m:t>
              </m:r>
            </m:e>
            <m:sup>
              <m:r>
                <w:rPr>
                  <w:rFonts w:ascii="Cambria Math" w:hAnsi="Cambria Math"/>
                  <w:sz w:val="16"/>
                  <w:szCs w:val="16"/>
                </w:rPr>
                <m:t>2</m:t>
              </m:r>
            </m:sup>
          </m:sSup>
          <m:r>
            <w:rPr>
              <w:rFonts w:ascii="Cambria Math" w:hAnsi="Cambria Math"/>
              <w:sz w:val="16"/>
              <w:szCs w:val="16"/>
            </w:rPr>
            <m:t>-5</m:t>
          </m:r>
          <m:r>
            <w:rPr>
              <w:rFonts w:ascii="Cambria Math" w:hAnsi="Cambria Math"/>
              <w:sz w:val="16"/>
              <w:szCs w:val="16"/>
            </w:rPr>
            <m:t>cos</m:t>
          </m:r>
          <m:d>
            <m:d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dPr>
            <m:e>
              <m:r>
                <w:rPr>
                  <w:rFonts w:ascii="Cambria Math" w:hAnsi="Cambria Math"/>
                  <w:sz w:val="16"/>
                  <w:szCs w:val="16"/>
                </w:rPr>
                <m:t>x</m:t>
              </m:r>
            </m:e>
          </m:d>
          <m:r>
            <w:rPr>
              <w:rFonts w:ascii="Cambria Math" w:hAnsi="Cambria Math"/>
              <w:sz w:val="16"/>
              <w:szCs w:val="16"/>
            </w:rPr>
            <m:t>=0</m:t>
          </m:r>
        </m:oMath>
      </m:oMathPara>
    </w:p>
    <w:p w14:paraId="1551EAE1" w14:textId="77777777" w:rsidR="004B67EE" w:rsidRDefault="004B67EE" w:rsidP="00292EDD">
      <w:pPr>
        <w:spacing w:after="0"/>
        <w:rPr>
          <w:sz w:val="16"/>
          <w:szCs w:val="16"/>
        </w:rPr>
      </w:pPr>
    </w:p>
    <w:p w14:paraId="32E5F926" w14:textId="04D25D4C" w:rsidR="00455612" w:rsidRDefault="00455612" w:rsidP="00292EDD">
      <w:pPr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Adotando o </w:t>
      </w:r>
      <m:oMath>
        <m:sSub>
          <m:sSubPr>
            <m:ctrlPr>
              <w:rPr>
                <w:rFonts w:ascii="Cambria Math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(0)</m:t>
            </m:r>
          </m:sub>
        </m:sSub>
        <m:r>
          <w:rPr>
            <w:rFonts w:ascii="Cambria Math" w:hAnsi="Cambria Math"/>
            <w:sz w:val="16"/>
            <w:szCs w:val="16"/>
          </w:rPr>
          <m:t xml:space="preserve">=2,0 </m:t>
        </m:r>
      </m:oMath>
      <w:r>
        <w:rPr>
          <w:sz w:val="16"/>
          <w:szCs w:val="16"/>
        </w:rPr>
        <w:t xml:space="preserve">como ponto inicial não garante a convergência do método, porém aplicando o método de Newton a solução é obtida em 1.704 em 3 iterações. </w:t>
      </w:r>
    </w:p>
    <w:p w14:paraId="6D3D1628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igite o valor inicial do processo iterativo: 2</w:t>
      </w:r>
    </w:p>
    <w:p w14:paraId="5B87E761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igite o valor inicial da tolerância: 0.01</w:t>
      </w:r>
    </w:p>
    <w:p w14:paraId="07C44EFB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igite o número máximo de iterações: 20</w:t>
      </w:r>
    </w:p>
    <w:p w14:paraId="1116A564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|</w:t>
      </w:r>
      <w:proofErr w:type="spellStart"/>
      <w:r w:rsidRPr="00F11008">
        <w:rPr>
          <w:sz w:val="16"/>
          <w:szCs w:val="16"/>
        </w:rPr>
        <w:t>df</w:t>
      </w:r>
      <w:proofErr w:type="spellEnd"/>
      <w:r w:rsidRPr="00F11008">
        <w:rPr>
          <w:sz w:val="16"/>
          <w:szCs w:val="16"/>
        </w:rPr>
        <w:t>(x)/</w:t>
      </w:r>
      <w:proofErr w:type="spellStart"/>
      <w:r w:rsidRPr="00F11008">
        <w:rPr>
          <w:sz w:val="16"/>
          <w:szCs w:val="16"/>
        </w:rPr>
        <w:t>dx</w:t>
      </w:r>
      <w:proofErr w:type="spellEnd"/>
      <w:r w:rsidRPr="00F11008">
        <w:rPr>
          <w:sz w:val="16"/>
          <w:szCs w:val="16"/>
        </w:rPr>
        <w:t>| = 14.080734182735712</w:t>
      </w:r>
    </w:p>
    <w:p w14:paraId="2CD39544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Convergência NÃO Garantida</w:t>
      </w:r>
    </w:p>
    <w:p w14:paraId="4C12246C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Iteração 1</w:t>
      </w:r>
    </w:p>
    <w:p w14:paraId="6F0C3174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x1= 1.75473</w:t>
      </w:r>
    </w:p>
    <w:p w14:paraId="41D21066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Abs.= 0.24527</w:t>
      </w:r>
    </w:p>
    <w:p w14:paraId="32CBEA34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Rel.= 0.13977</w:t>
      </w:r>
    </w:p>
    <w:p w14:paraId="53E49BDD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--------------------------------------</w:t>
      </w:r>
    </w:p>
    <w:p w14:paraId="043C585D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Iteração 2</w:t>
      </w:r>
    </w:p>
    <w:p w14:paraId="1A168A8E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x2= 1.70673</w:t>
      </w:r>
    </w:p>
    <w:p w14:paraId="6DCE27D9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Abs.= 0.04801</w:t>
      </w:r>
    </w:p>
    <w:p w14:paraId="18DBADDD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Rel.= 0.02813</w:t>
      </w:r>
    </w:p>
    <w:p w14:paraId="3EA9BED8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--------------------------------------</w:t>
      </w:r>
    </w:p>
    <w:p w14:paraId="110B29DB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Iteração 3</w:t>
      </w:r>
    </w:p>
    <w:p w14:paraId="745171AD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x3= 1.70485</w:t>
      </w:r>
    </w:p>
    <w:p w14:paraId="7382DFBF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Abs.= 0.00188</w:t>
      </w:r>
    </w:p>
    <w:p w14:paraId="7ECEA3C9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Rel.= 0.0011</w:t>
      </w:r>
    </w:p>
    <w:p w14:paraId="586E4A88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--------------------------------------</w:t>
      </w:r>
    </w:p>
    <w:p w14:paraId="1A2E2EA2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A solução obtida foi: 1.70485</w:t>
      </w:r>
    </w:p>
    <w:p w14:paraId="78BFAD8D" w14:textId="77777777" w:rsidR="00455612" w:rsidRPr="00D96283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o número de iterações foi de 3</w:t>
      </w:r>
    </w:p>
    <w:p w14:paraId="3978E02E" w14:textId="4CE6E93B" w:rsidR="00455612" w:rsidRDefault="00455612" w:rsidP="00292EDD">
      <w:pPr>
        <w:spacing w:after="0"/>
        <w:rPr>
          <w:sz w:val="16"/>
          <w:szCs w:val="16"/>
        </w:rPr>
      </w:pPr>
    </w:p>
    <w:p w14:paraId="518E56CC" w14:textId="2386F5B6" w:rsidR="004B67EE" w:rsidRDefault="004B67EE" w:rsidP="00292EDD">
      <w:pPr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Adotando </w:t>
      </w:r>
      <m:oMath>
        <m:sSub>
          <m:sSubPr>
            <m:ctrlPr>
              <w:rPr>
                <w:rFonts w:ascii="Cambria Math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(0)</m:t>
            </m:r>
          </m:sub>
        </m:sSub>
        <m:r>
          <w:rPr>
            <w:rFonts w:ascii="Cambria Math" w:hAnsi="Cambria Math"/>
            <w:sz w:val="16"/>
            <w:szCs w:val="16"/>
          </w:rPr>
          <m:t>=</m:t>
        </m:r>
        <m:r>
          <w:rPr>
            <w:rFonts w:ascii="Cambria Math" w:hAnsi="Cambria Math"/>
            <w:sz w:val="16"/>
            <w:szCs w:val="16"/>
          </w:rPr>
          <m:t>1</m:t>
        </m:r>
        <m:r>
          <w:rPr>
            <w:rFonts w:ascii="Cambria Math" w:hAnsi="Cambria Math"/>
            <w:sz w:val="16"/>
            <w:szCs w:val="16"/>
          </w:rPr>
          <m:t>,0</m:t>
        </m:r>
      </m:oMath>
      <w:r>
        <w:rPr>
          <w:rFonts w:eastAsiaTheme="minorEastAsia"/>
          <w:sz w:val="16"/>
          <w:szCs w:val="16"/>
        </w:rPr>
        <w:t>. A convergência do método é garantida e o valor da raiz é alcançado em 9 iterações.</w:t>
      </w:r>
    </w:p>
    <w:p w14:paraId="13A890EE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igite o valor inicial do processo iterativo: 1</w:t>
      </w:r>
    </w:p>
    <w:p w14:paraId="44CCB0D2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igite o valor inicial da tolerância: 0.01</w:t>
      </w:r>
    </w:p>
    <w:p w14:paraId="7BA84CE1" w14:textId="49B1BE6C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 xml:space="preserve">Digite o número </w:t>
      </w:r>
      <w:r w:rsidRPr="00F11008">
        <w:rPr>
          <w:sz w:val="16"/>
          <w:szCs w:val="16"/>
        </w:rPr>
        <w:t>máximo</w:t>
      </w:r>
      <w:r w:rsidRPr="00F11008">
        <w:rPr>
          <w:sz w:val="16"/>
          <w:szCs w:val="16"/>
        </w:rPr>
        <w:t xml:space="preserve"> de iterações: 20</w:t>
      </w:r>
    </w:p>
    <w:p w14:paraId="029A3B25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|</w:t>
      </w:r>
      <w:proofErr w:type="spellStart"/>
      <w:r w:rsidRPr="00F11008">
        <w:rPr>
          <w:sz w:val="16"/>
          <w:szCs w:val="16"/>
        </w:rPr>
        <w:t>df</w:t>
      </w:r>
      <w:proofErr w:type="spellEnd"/>
      <w:r w:rsidRPr="00F11008">
        <w:rPr>
          <w:sz w:val="16"/>
          <w:szCs w:val="16"/>
        </w:rPr>
        <w:t>(x)/</w:t>
      </w:r>
      <w:proofErr w:type="spellStart"/>
      <w:r w:rsidRPr="00F11008">
        <w:rPr>
          <w:sz w:val="16"/>
          <w:szCs w:val="16"/>
        </w:rPr>
        <w:t>dx</w:t>
      </w:r>
      <w:proofErr w:type="spellEnd"/>
      <w:r w:rsidRPr="00F11008">
        <w:rPr>
          <w:sz w:val="16"/>
          <w:szCs w:val="16"/>
        </w:rPr>
        <w:t>| = 0.2984884706593012</w:t>
      </w:r>
    </w:p>
    <w:p w14:paraId="71DBA107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Convergência Garantida</w:t>
      </w:r>
    </w:p>
    <w:p w14:paraId="11BD784B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Iteração 1</w:t>
      </w:r>
    </w:p>
    <w:p w14:paraId="2CBC8B45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x1= 11.74532</w:t>
      </w:r>
    </w:p>
    <w:p w14:paraId="5837AE7B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Abs.= 10.74532</w:t>
      </w:r>
    </w:p>
    <w:p w14:paraId="6B2D8B68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Rel.= 0.91486</w:t>
      </w:r>
    </w:p>
    <w:p w14:paraId="4D4A161B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--------------------------------------</w:t>
      </w:r>
    </w:p>
    <w:p w14:paraId="2E3EF76E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Iteração 2</w:t>
      </w:r>
    </w:p>
    <w:p w14:paraId="40A706D6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x2= 7.7888</w:t>
      </w:r>
    </w:p>
    <w:p w14:paraId="62BE0B58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Abs.= 3.95652</w:t>
      </w:r>
    </w:p>
    <w:p w14:paraId="2FC61360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Rel.= 0.50798</w:t>
      </w:r>
    </w:p>
    <w:p w14:paraId="5CE20CA2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--------------------------------------</w:t>
      </w:r>
    </w:p>
    <w:p w14:paraId="670B9CFC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Iteração 3</w:t>
      </w:r>
    </w:p>
    <w:p w14:paraId="43924C3C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x3= 5.21534</w:t>
      </w:r>
    </w:p>
    <w:p w14:paraId="5E8367B9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Abs.= 2.57346</w:t>
      </w:r>
    </w:p>
    <w:p w14:paraId="722EFA72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Rel.= 0.49344</w:t>
      </w:r>
    </w:p>
    <w:p w14:paraId="0F4AEA3E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--------------------------------------</w:t>
      </w:r>
    </w:p>
    <w:p w14:paraId="480905B2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Iteração 4</w:t>
      </w:r>
    </w:p>
    <w:p w14:paraId="1D2C47D8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x4= 3.36867</w:t>
      </w:r>
    </w:p>
    <w:p w14:paraId="46CCFC90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Abs.= 1.84668</w:t>
      </w:r>
    </w:p>
    <w:p w14:paraId="41020B03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Rel.= 0.54819</w:t>
      </w:r>
    </w:p>
    <w:p w14:paraId="066D3EBF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--------------------------------------</w:t>
      </w:r>
    </w:p>
    <w:p w14:paraId="280CD1E5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Iteração 5</w:t>
      </w:r>
    </w:p>
    <w:p w14:paraId="0EDD13FD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x5= 2.35742</w:t>
      </w:r>
    </w:p>
    <w:p w14:paraId="52548390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Abs.= 1.01124</w:t>
      </w:r>
    </w:p>
    <w:p w14:paraId="0F47FD10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lastRenderedPageBreak/>
        <w:t>Desvio Rel.= 0.42896</w:t>
      </w:r>
    </w:p>
    <w:p w14:paraId="57C408CE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--------------------------------------</w:t>
      </w:r>
    </w:p>
    <w:p w14:paraId="1692B74E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Iteração 6</w:t>
      </w:r>
    </w:p>
    <w:p w14:paraId="158EF777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x6= 1.88394</w:t>
      </w:r>
    </w:p>
    <w:p w14:paraId="28B858B0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Abs.= 0.47348</w:t>
      </w:r>
    </w:p>
    <w:p w14:paraId="432F2437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Rel.= 0.25132</w:t>
      </w:r>
    </w:p>
    <w:p w14:paraId="028D2860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--------------------------------------</w:t>
      </w:r>
    </w:p>
    <w:p w14:paraId="7C52AEE8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Iteração 7</w:t>
      </w:r>
    </w:p>
    <w:p w14:paraId="0B0CF7CB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x7= 1.72561</w:t>
      </w:r>
    </w:p>
    <w:p w14:paraId="0B8AD462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Abs.= 0.15833</w:t>
      </w:r>
    </w:p>
    <w:p w14:paraId="68025877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Rel.= 0.09175</w:t>
      </w:r>
    </w:p>
    <w:p w14:paraId="3D08B528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--------------------------------------</w:t>
      </w:r>
    </w:p>
    <w:p w14:paraId="121A96E7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Iteração 8</w:t>
      </w:r>
    </w:p>
    <w:p w14:paraId="211BC774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x8= 1.70519</w:t>
      </w:r>
    </w:p>
    <w:p w14:paraId="41BF7512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Abs.= 0.02043</w:t>
      </w:r>
    </w:p>
    <w:p w14:paraId="68FB1BC3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Rel.= 0.01198</w:t>
      </w:r>
    </w:p>
    <w:p w14:paraId="0464FB15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--------------------------------------</w:t>
      </w:r>
    </w:p>
    <w:p w14:paraId="3101160B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Iteração 9</w:t>
      </w:r>
    </w:p>
    <w:p w14:paraId="11B76D6E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x9= 1.70485</w:t>
      </w:r>
    </w:p>
    <w:p w14:paraId="44EDC8BD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Abs.= 0.00034</w:t>
      </w:r>
    </w:p>
    <w:p w14:paraId="713AC1D7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Rel.= 0.0002</w:t>
      </w:r>
    </w:p>
    <w:p w14:paraId="762B445F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--------------------------------------</w:t>
      </w:r>
    </w:p>
    <w:p w14:paraId="74EAE6AC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A solução obtida foi: 1.70485</w:t>
      </w:r>
    </w:p>
    <w:p w14:paraId="719FA832" w14:textId="33238E0D" w:rsid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 xml:space="preserve">o </w:t>
      </w:r>
      <w:r w:rsidRPr="00F11008">
        <w:rPr>
          <w:sz w:val="16"/>
          <w:szCs w:val="16"/>
        </w:rPr>
        <w:t>número</w:t>
      </w:r>
      <w:r w:rsidRPr="00F11008">
        <w:rPr>
          <w:sz w:val="16"/>
          <w:szCs w:val="16"/>
        </w:rPr>
        <w:t xml:space="preserve"> de iterações foi de 9</w:t>
      </w:r>
    </w:p>
    <w:p w14:paraId="760D5140" w14:textId="77F2FDDB" w:rsidR="007F6A14" w:rsidRDefault="007F6A14" w:rsidP="00F11008">
      <w:pPr>
        <w:spacing w:after="0"/>
        <w:rPr>
          <w:sz w:val="16"/>
          <w:szCs w:val="16"/>
        </w:rPr>
      </w:pPr>
    </w:p>
    <w:p w14:paraId="4001B345" w14:textId="70CBF7E8" w:rsidR="007F6A14" w:rsidRDefault="007F6A14" w:rsidP="00F11008">
      <w:pPr>
        <w:spacing w:after="0"/>
        <w:rPr>
          <w:sz w:val="16"/>
          <w:szCs w:val="16"/>
        </w:rPr>
      </w:pPr>
      <w:r>
        <w:rPr>
          <w:sz w:val="16"/>
          <w:szCs w:val="16"/>
        </w:rPr>
        <w:t>Questão 10)</w:t>
      </w:r>
    </w:p>
    <w:p w14:paraId="5BF28195" w14:textId="140B9105" w:rsidR="004E7EF6" w:rsidRDefault="004E7EF6" w:rsidP="00F11008">
      <w:pPr>
        <w:spacing w:after="0"/>
        <w:rPr>
          <w:sz w:val="16"/>
          <w:szCs w:val="16"/>
        </w:rPr>
      </w:pPr>
      <w:r>
        <w:rPr>
          <w:sz w:val="16"/>
          <w:szCs w:val="16"/>
        </w:rPr>
        <w:t>Substituindo os valores fornecidos e reorganizando a equação fornecida:</w:t>
      </w:r>
    </w:p>
    <w:p w14:paraId="1AC72E62" w14:textId="77777777" w:rsidR="00524C19" w:rsidRDefault="00524C19" w:rsidP="00F11008">
      <w:pPr>
        <w:spacing w:after="0"/>
        <w:rPr>
          <w:sz w:val="16"/>
          <w:szCs w:val="16"/>
        </w:rPr>
      </w:pPr>
    </w:p>
    <w:p w14:paraId="3AA5B487" w14:textId="3D62707A" w:rsidR="004E7EF6" w:rsidRPr="00CF3505" w:rsidRDefault="004E7EF6" w:rsidP="00F11008">
      <w:pPr>
        <w:spacing w:after="0"/>
        <w:rPr>
          <w:rFonts w:eastAsiaTheme="minorEastAsia"/>
          <w:sz w:val="16"/>
          <w:szCs w:val="16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hAnsi="Cambria Math"/>
                  <w:sz w:val="16"/>
                  <w:szCs w:val="16"/>
                </w:rPr>
                <m:t>2r</m:t>
              </m:r>
            </m:num>
            <m:den>
              <m:r>
                <w:rPr>
                  <w:rFonts w:ascii="Cambria Math" w:hAnsi="Cambria Math"/>
                  <w:sz w:val="16"/>
                  <w:szCs w:val="16"/>
                </w:rPr>
                <m:t>3</m:t>
              </m:r>
            </m:den>
          </m:f>
          <m:r>
            <w:rPr>
              <w:rFonts w:ascii="Cambria Math" w:hAnsi="Cambria Math"/>
              <w:sz w:val="16"/>
              <w:szCs w:val="16"/>
            </w:rPr>
            <m:t xml:space="preserve"> = </m:t>
          </m:r>
          <m:f>
            <m:f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hAnsi="Cambria Math"/>
                  <w:sz w:val="16"/>
                  <w:szCs w:val="16"/>
                </w:rPr>
                <m:t>2r*</m:t>
              </m:r>
              <m:sSup>
                <m:sSup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sen</m:t>
                  </m:r>
                </m:e>
                <m:sup>
                  <m:r>
                    <w:rPr>
                      <w:rFonts w:ascii="Cambria Math" w:hAnsi="Cambria Math"/>
                      <w:sz w:val="16"/>
                      <w:szCs w:val="16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sz w:val="16"/>
                  <w:szCs w:val="16"/>
                </w:rPr>
                <m:t>(∝)</m:t>
              </m:r>
            </m:num>
            <m:den>
              <m:r>
                <w:rPr>
                  <w:rFonts w:ascii="Cambria Math" w:hAnsi="Cambria Math"/>
                  <w:sz w:val="16"/>
                  <w:szCs w:val="16"/>
                </w:rPr>
                <m:t>3*(</m:t>
              </m:r>
              <m:r>
                <w:rPr>
                  <w:rFonts w:ascii="Cambria Math" w:hAnsi="Cambria Math"/>
                  <w:sz w:val="16"/>
                  <w:szCs w:val="16"/>
                </w:rPr>
                <m:t>∝ -sen</m:t>
              </m:r>
              <m:d>
                <m:d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d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∝</m:t>
                  </m:r>
                </m:e>
              </m:d>
              <m:func>
                <m:func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∝</m:t>
                      </m:r>
                    </m:e>
                  </m:d>
                </m:e>
              </m:func>
              <m:r>
                <w:rPr>
                  <w:rFonts w:ascii="Cambria Math" w:hAnsi="Cambria Math"/>
                  <w:sz w:val="16"/>
                  <w:szCs w:val="16"/>
                </w:rPr>
                <m:t>)</m:t>
              </m:r>
            </m:den>
          </m:f>
        </m:oMath>
      </m:oMathPara>
    </w:p>
    <w:p w14:paraId="0481DFBA" w14:textId="77777777" w:rsidR="00CF3505" w:rsidRPr="00CF3505" w:rsidRDefault="00CF3505" w:rsidP="00F11008">
      <w:pPr>
        <w:spacing w:after="0"/>
        <w:rPr>
          <w:rFonts w:eastAsiaTheme="minorEastAsia"/>
          <w:sz w:val="16"/>
          <w:szCs w:val="16"/>
        </w:rPr>
      </w:pPr>
    </w:p>
    <w:p w14:paraId="0CAB4369" w14:textId="12B0900F" w:rsidR="00CF3505" w:rsidRDefault="00CF3505" w:rsidP="00CF3505">
      <w:pPr>
        <w:spacing w:after="0"/>
        <w:rPr>
          <w:sz w:val="16"/>
          <w:szCs w:val="16"/>
        </w:rPr>
      </w:pPr>
      <m:oMathPara>
        <m:oMath>
          <m:r>
            <w:rPr>
              <w:rFonts w:ascii="Cambria Math" w:hAnsi="Cambria Math"/>
              <w:sz w:val="16"/>
              <w:szCs w:val="16"/>
            </w:rPr>
            <m:t xml:space="preserve"> </m:t>
          </m:r>
          <m:f>
            <m:f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sen</m:t>
                  </m:r>
                </m:e>
                <m:sup>
                  <m:r>
                    <w:rPr>
                      <w:rFonts w:ascii="Cambria Math" w:hAnsi="Cambria Math"/>
                      <w:sz w:val="16"/>
                      <w:szCs w:val="16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sz w:val="16"/>
                  <w:szCs w:val="16"/>
                </w:rPr>
                <m:t>(∝)</m:t>
              </m:r>
            </m:num>
            <m:den>
              <m:r>
                <w:rPr>
                  <w:rFonts w:ascii="Cambria Math" w:hAnsi="Cambria Math"/>
                  <w:sz w:val="16"/>
                  <w:szCs w:val="16"/>
                </w:rPr>
                <m:t>∝ -</m:t>
              </m:r>
              <m:r>
                <w:rPr>
                  <w:rFonts w:ascii="Cambria Math" w:hAnsi="Cambria Math"/>
                  <w:sz w:val="16"/>
                  <w:szCs w:val="16"/>
                </w:rPr>
                <m:t xml:space="preserve"> </m:t>
              </m:r>
              <m:r>
                <w:rPr>
                  <w:rFonts w:ascii="Cambria Math" w:hAnsi="Cambria Math"/>
                  <w:sz w:val="16"/>
                  <w:szCs w:val="16"/>
                </w:rPr>
                <m:t>sen</m:t>
              </m:r>
              <m:d>
                <m:d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d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∝</m:t>
                  </m:r>
                </m:e>
              </m:d>
              <m:func>
                <m:func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∝</m:t>
                      </m:r>
                    </m:e>
                  </m:d>
                </m:e>
              </m:func>
            </m:den>
          </m:f>
          <m:r>
            <w:rPr>
              <w:rFonts w:ascii="Cambria Math" w:hAnsi="Cambria Math"/>
              <w:sz w:val="16"/>
              <w:szCs w:val="16"/>
            </w:rPr>
            <m:t>-1=0</m:t>
          </m:r>
        </m:oMath>
      </m:oMathPara>
    </w:p>
    <w:p w14:paraId="27308D58" w14:textId="77777777" w:rsidR="00CF3505" w:rsidRDefault="00CF3505" w:rsidP="00F11008">
      <w:pPr>
        <w:spacing w:after="0"/>
        <w:rPr>
          <w:sz w:val="16"/>
          <w:szCs w:val="16"/>
        </w:rPr>
      </w:pPr>
    </w:p>
    <w:p w14:paraId="342F1658" w14:textId="1C7920F9" w:rsidR="007F6A14" w:rsidRDefault="00CF3505" w:rsidP="00F11008">
      <w:pPr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Utilizando o método da secante é possível obter a raiz da equação em </w:t>
      </w:r>
      <w:r>
        <w:rPr>
          <w:rFonts w:cstheme="minorHAnsi"/>
          <w:sz w:val="16"/>
          <w:szCs w:val="16"/>
        </w:rPr>
        <w:t>α</w:t>
      </w:r>
      <w:r>
        <w:rPr>
          <w:sz w:val="16"/>
          <w:szCs w:val="16"/>
        </w:rPr>
        <w:t xml:space="preserve"> = </w:t>
      </w:r>
      <w:r w:rsidRPr="00CF3505">
        <w:rPr>
          <w:sz w:val="16"/>
          <w:szCs w:val="16"/>
        </w:rPr>
        <w:t>1.1224</w:t>
      </w:r>
      <w:r>
        <w:rPr>
          <w:sz w:val="16"/>
          <w:szCs w:val="16"/>
        </w:rPr>
        <w:t xml:space="preserve"> em radianos</w:t>
      </w:r>
      <w:r w:rsidR="00524C19">
        <w:rPr>
          <w:sz w:val="16"/>
          <w:szCs w:val="16"/>
        </w:rPr>
        <w:t xml:space="preserve"> o que significa 64º em graus.</w:t>
      </w:r>
      <w:r>
        <w:rPr>
          <w:sz w:val="16"/>
          <w:szCs w:val="16"/>
        </w:rPr>
        <w:t xml:space="preserve"> </w:t>
      </w:r>
    </w:p>
    <w:p w14:paraId="6DF2BB62" w14:textId="77777777" w:rsidR="00524C19" w:rsidRDefault="00524C19" w:rsidP="00F11008">
      <w:pPr>
        <w:spacing w:after="0"/>
        <w:rPr>
          <w:sz w:val="16"/>
          <w:szCs w:val="16"/>
        </w:rPr>
      </w:pPr>
    </w:p>
    <w:p w14:paraId="627B2628" w14:textId="77777777" w:rsidR="007F6A14" w:rsidRPr="007F6A14" w:rsidRDefault="007F6A14" w:rsidP="007F6A14">
      <w:pPr>
        <w:spacing w:after="0"/>
        <w:rPr>
          <w:sz w:val="16"/>
          <w:szCs w:val="16"/>
        </w:rPr>
      </w:pPr>
      <w:r w:rsidRPr="007F6A14">
        <w:rPr>
          <w:sz w:val="16"/>
          <w:szCs w:val="16"/>
        </w:rPr>
        <w:t>Digite o valor inicial do processo iterativo: 0.1</w:t>
      </w:r>
    </w:p>
    <w:p w14:paraId="2973AF71" w14:textId="77777777" w:rsidR="007F6A14" w:rsidRPr="007F6A14" w:rsidRDefault="007F6A14" w:rsidP="007F6A14">
      <w:pPr>
        <w:spacing w:after="0"/>
        <w:rPr>
          <w:sz w:val="16"/>
          <w:szCs w:val="16"/>
        </w:rPr>
      </w:pPr>
      <w:r w:rsidRPr="007F6A14">
        <w:rPr>
          <w:sz w:val="16"/>
          <w:szCs w:val="16"/>
        </w:rPr>
        <w:t>Digite o SEGUNDO valor do processo iterativo: 0.2</w:t>
      </w:r>
    </w:p>
    <w:p w14:paraId="561E4389" w14:textId="77777777" w:rsidR="007F6A14" w:rsidRPr="007F6A14" w:rsidRDefault="007F6A14" w:rsidP="007F6A14">
      <w:pPr>
        <w:spacing w:after="0"/>
        <w:rPr>
          <w:sz w:val="16"/>
          <w:szCs w:val="16"/>
        </w:rPr>
      </w:pPr>
      <w:r w:rsidRPr="007F6A14">
        <w:rPr>
          <w:sz w:val="16"/>
          <w:szCs w:val="16"/>
        </w:rPr>
        <w:t>Digite o valor inicial da tolerância: 0.001</w:t>
      </w:r>
    </w:p>
    <w:p w14:paraId="6211D587" w14:textId="4472ED18" w:rsidR="007F6A14" w:rsidRPr="007F6A14" w:rsidRDefault="007F6A14" w:rsidP="007F6A14">
      <w:pPr>
        <w:spacing w:after="0"/>
        <w:rPr>
          <w:sz w:val="16"/>
          <w:szCs w:val="16"/>
        </w:rPr>
      </w:pPr>
      <w:r w:rsidRPr="007F6A14">
        <w:rPr>
          <w:sz w:val="16"/>
          <w:szCs w:val="16"/>
        </w:rPr>
        <w:t xml:space="preserve">Digite o número </w:t>
      </w:r>
      <w:r w:rsidRPr="007F6A14">
        <w:rPr>
          <w:sz w:val="16"/>
          <w:szCs w:val="16"/>
        </w:rPr>
        <w:t>máximo</w:t>
      </w:r>
      <w:r w:rsidRPr="007F6A14">
        <w:rPr>
          <w:sz w:val="16"/>
          <w:szCs w:val="16"/>
        </w:rPr>
        <w:t xml:space="preserve"> de iterações: 20</w:t>
      </w:r>
    </w:p>
    <w:p w14:paraId="6139986C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Iteração 1</w:t>
      </w:r>
    </w:p>
    <w:p w14:paraId="79995527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x1= 0.2</w:t>
      </w:r>
    </w:p>
    <w:p w14:paraId="0A64A4EB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Desvio Abs.= 0.1</w:t>
      </w:r>
    </w:p>
    <w:p w14:paraId="521786A3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Desvio Rel.= 0.5</w:t>
      </w:r>
    </w:p>
    <w:p w14:paraId="6B950F0D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--------------------------------------</w:t>
      </w:r>
    </w:p>
    <w:p w14:paraId="506F5EE2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Iteração 2</w:t>
      </w:r>
    </w:p>
    <w:p w14:paraId="5B97D300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x2= 3.788382</w:t>
      </w:r>
    </w:p>
    <w:p w14:paraId="6A868B1A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Desvio Abs.= 3.588382</w:t>
      </w:r>
    </w:p>
    <w:p w14:paraId="4693580F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Desvio Rel.= 0.947207</w:t>
      </w:r>
    </w:p>
    <w:p w14:paraId="1DA61BB5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--------------------------------------</w:t>
      </w:r>
    </w:p>
    <w:p w14:paraId="0881A395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Iteração 3</w:t>
      </w:r>
    </w:p>
    <w:p w14:paraId="706D40C6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x3= 1.317303</w:t>
      </w:r>
    </w:p>
    <w:p w14:paraId="2A5AEE3B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Desvio Abs.= 2.471079</w:t>
      </w:r>
    </w:p>
    <w:p w14:paraId="7D722279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Desvio Rel.= 1.875862</w:t>
      </w:r>
    </w:p>
    <w:p w14:paraId="1EA18261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--------------------------------------</w:t>
      </w:r>
    </w:p>
    <w:p w14:paraId="351397FC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Iteração 4</w:t>
      </w:r>
    </w:p>
    <w:p w14:paraId="4BBA62BB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x4= 0.89452</w:t>
      </w:r>
    </w:p>
    <w:p w14:paraId="486A8503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Desvio Abs.= 0.422783</w:t>
      </w:r>
    </w:p>
    <w:p w14:paraId="397D9F34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Desvio Rel.= 0.472637</w:t>
      </w:r>
    </w:p>
    <w:p w14:paraId="235162F0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--------------------------------------</w:t>
      </w:r>
    </w:p>
    <w:p w14:paraId="044D4AE3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Iteração 5</w:t>
      </w:r>
    </w:p>
    <w:p w14:paraId="243E94B3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x5= 1.113488</w:t>
      </w:r>
    </w:p>
    <w:p w14:paraId="0FDB4D47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Desvio Abs.= 0.218968</w:t>
      </w:r>
    </w:p>
    <w:p w14:paraId="6B3063BF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Desvio Rel.= 0.19665</w:t>
      </w:r>
    </w:p>
    <w:p w14:paraId="3A6F971D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--------------------------------------</w:t>
      </w:r>
    </w:p>
    <w:p w14:paraId="66050FC5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Iteração 6</w:t>
      </w:r>
    </w:p>
    <w:p w14:paraId="6B3AE968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lastRenderedPageBreak/>
        <w:t>x6= 1.123006</w:t>
      </w:r>
    </w:p>
    <w:p w14:paraId="4E1929C0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Desvio Abs.= 0.009518</w:t>
      </w:r>
    </w:p>
    <w:p w14:paraId="3663850A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Desvio Rel.= 0.008475</w:t>
      </w:r>
    </w:p>
    <w:p w14:paraId="22F3A5C1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--------------------------------------</w:t>
      </w:r>
    </w:p>
    <w:p w14:paraId="782A9DC6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Iteração 7</w:t>
      </w:r>
    </w:p>
    <w:p w14:paraId="15F3ABC5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x7= 1.122481</w:t>
      </w:r>
    </w:p>
    <w:p w14:paraId="40115B57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Desvio Abs.= 0.000524</w:t>
      </w:r>
    </w:p>
    <w:p w14:paraId="74E9E9FA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Desvio Rel.= 0.000467</w:t>
      </w:r>
    </w:p>
    <w:p w14:paraId="4CC1FFB3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--------------------------------------</w:t>
      </w:r>
    </w:p>
    <w:p w14:paraId="497B54D0" w14:textId="77777777" w:rsidR="007F6A14" w:rsidRPr="00CF3505" w:rsidRDefault="007F6A14" w:rsidP="007F6A14">
      <w:pPr>
        <w:spacing w:after="0"/>
        <w:ind w:firstLine="3402"/>
        <w:rPr>
          <w:b/>
          <w:bCs/>
          <w:sz w:val="16"/>
          <w:szCs w:val="16"/>
        </w:rPr>
      </w:pPr>
      <w:r w:rsidRPr="00CF3505">
        <w:rPr>
          <w:b/>
          <w:bCs/>
          <w:sz w:val="16"/>
          <w:szCs w:val="16"/>
        </w:rPr>
        <w:t>A solução obtida foi: 1.122481</w:t>
      </w:r>
    </w:p>
    <w:p w14:paraId="73592DF8" w14:textId="664B169A" w:rsid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 xml:space="preserve">o </w:t>
      </w:r>
      <w:r w:rsidRPr="007F6A14">
        <w:rPr>
          <w:sz w:val="16"/>
          <w:szCs w:val="16"/>
        </w:rPr>
        <w:t>número</w:t>
      </w:r>
      <w:r w:rsidRPr="007F6A14">
        <w:rPr>
          <w:sz w:val="16"/>
          <w:szCs w:val="16"/>
        </w:rPr>
        <w:t xml:space="preserve"> de iterações foi de 7</w:t>
      </w:r>
    </w:p>
    <w:p w14:paraId="2FE2024D" w14:textId="0C7F10ED" w:rsidR="00524C19" w:rsidRDefault="00524C19" w:rsidP="007F6A14">
      <w:pPr>
        <w:spacing w:after="0"/>
        <w:ind w:firstLine="3402"/>
        <w:rPr>
          <w:sz w:val="16"/>
          <w:szCs w:val="16"/>
        </w:rPr>
      </w:pPr>
    </w:p>
    <w:p w14:paraId="01B91C7C" w14:textId="77777777" w:rsidR="00524C19" w:rsidRDefault="00524C19" w:rsidP="00524C19">
      <w:pPr>
        <w:spacing w:after="0"/>
        <w:rPr>
          <w:sz w:val="16"/>
          <w:szCs w:val="16"/>
        </w:rPr>
      </w:pPr>
    </w:p>
    <w:p w14:paraId="1BE5BC27" w14:textId="576FF697" w:rsidR="00F11008" w:rsidRDefault="00F11008" w:rsidP="00F11008">
      <w:pPr>
        <w:spacing w:after="0"/>
        <w:rPr>
          <w:sz w:val="16"/>
          <w:szCs w:val="16"/>
        </w:rPr>
      </w:pPr>
    </w:p>
    <w:sectPr w:rsidR="00F11008" w:rsidSect="0094510D">
      <w:pgSz w:w="11906" w:h="16838"/>
      <w:pgMar w:top="1417" w:right="1701" w:bottom="1417" w:left="156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bUwNjQztjSzNDRR0lEKTi0uzszPAykwrgUAo0J/AiwAAAA="/>
  </w:docVars>
  <w:rsids>
    <w:rsidRoot w:val="00F2745E"/>
    <w:rsid w:val="00062966"/>
    <w:rsid w:val="00071070"/>
    <w:rsid w:val="00086F9B"/>
    <w:rsid w:val="00194D8B"/>
    <w:rsid w:val="00220C73"/>
    <w:rsid w:val="002338FF"/>
    <w:rsid w:val="00292EDD"/>
    <w:rsid w:val="003313DE"/>
    <w:rsid w:val="00455612"/>
    <w:rsid w:val="004B67EE"/>
    <w:rsid w:val="004E7EF6"/>
    <w:rsid w:val="00524C19"/>
    <w:rsid w:val="005E39B8"/>
    <w:rsid w:val="007469D8"/>
    <w:rsid w:val="007A4EFB"/>
    <w:rsid w:val="007F6A14"/>
    <w:rsid w:val="0094510D"/>
    <w:rsid w:val="00AA199D"/>
    <w:rsid w:val="00CA7054"/>
    <w:rsid w:val="00CF3505"/>
    <w:rsid w:val="00CF5262"/>
    <w:rsid w:val="00D2576C"/>
    <w:rsid w:val="00D47DDC"/>
    <w:rsid w:val="00D91901"/>
    <w:rsid w:val="00D96283"/>
    <w:rsid w:val="00F11008"/>
    <w:rsid w:val="00F2745E"/>
    <w:rsid w:val="00F46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88E42A"/>
  <w15:chartTrackingRefBased/>
  <w15:docId w15:val="{8EE5047B-D57D-490A-92BA-E4594BC47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7A4EF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1</TotalTime>
  <Pages>9</Pages>
  <Words>2103</Words>
  <Characters>11357</Characters>
  <Application>Microsoft Office Word</Application>
  <DocSecurity>0</DocSecurity>
  <Lines>94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res Nishio</dc:creator>
  <cp:keywords/>
  <dc:description/>
  <cp:lastModifiedBy>Ayres Nishio</cp:lastModifiedBy>
  <cp:revision>3</cp:revision>
  <dcterms:created xsi:type="dcterms:W3CDTF">2021-11-09T18:23:00Z</dcterms:created>
  <dcterms:modified xsi:type="dcterms:W3CDTF">2021-11-10T16:51:00Z</dcterms:modified>
</cp:coreProperties>
</file>